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5178E" w14:textId="77777777" w:rsidR="009709C6" w:rsidRPr="00F06039" w:rsidRDefault="00FE2941" w:rsidP="00FE2941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/>
          <w:b/>
          <w:color w:val="000000"/>
          <w:sz w:val="24"/>
          <w:szCs w:val="24"/>
        </w:rPr>
      </w:pPr>
      <w:r w:rsidRPr="00F06039">
        <w:rPr>
          <w:rFonts w:ascii="Book Antiqua" w:hAnsi="Book Antiqua"/>
          <w:b/>
          <w:color w:val="000000"/>
          <w:sz w:val="24"/>
          <w:szCs w:val="24"/>
        </w:rPr>
        <w:t>OFFICIAL LANGUAGE IMPLEMENTATION</w:t>
      </w:r>
    </w:p>
    <w:p w14:paraId="3C359108" w14:textId="77777777" w:rsidR="009709C6" w:rsidRPr="00F06039" w:rsidRDefault="009709C6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24"/>
          <w:szCs w:val="24"/>
        </w:rPr>
      </w:pPr>
    </w:p>
    <w:p w14:paraId="6E09AFB4" w14:textId="77777777" w:rsidR="009709C6" w:rsidRPr="00F06039" w:rsidRDefault="00E32360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F06039">
        <w:rPr>
          <w:rFonts w:ascii="Book Antiqua" w:hAnsi="Book Antiqua"/>
          <w:b/>
          <w:bCs/>
          <w:sz w:val="24"/>
          <w:szCs w:val="24"/>
        </w:rPr>
        <w:t xml:space="preserve">Hindi Training </w:t>
      </w:r>
    </w:p>
    <w:p w14:paraId="04A67764" w14:textId="77777777" w:rsidR="004E29BE" w:rsidRPr="00F06039" w:rsidRDefault="004E29BE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013EF97E" w14:textId="77777777" w:rsidR="009709C6" w:rsidRPr="00F06039" w:rsidRDefault="00E31B2C" w:rsidP="00D36CE0">
      <w:pPr>
        <w:tabs>
          <w:tab w:val="left" w:pos="6379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>Nine</w:t>
      </w:r>
      <w:r w:rsidR="00E32360" w:rsidRPr="00F06039">
        <w:rPr>
          <w:rFonts w:ascii="Book Antiqua" w:hAnsi="Book Antiqua"/>
          <w:color w:val="000000"/>
          <w:sz w:val="24"/>
          <w:szCs w:val="24"/>
        </w:rPr>
        <w:t xml:space="preserve"> Institute Staff members underwent Hindi training in Praveen, Parangat and Pragya at the </w:t>
      </w:r>
      <w:r w:rsidR="00EB190C" w:rsidRPr="00F06039">
        <w:rPr>
          <w:rFonts w:ascii="Book Antiqua" w:hAnsi="Book Antiqua"/>
          <w:color w:val="000000"/>
          <w:sz w:val="24"/>
          <w:szCs w:val="24"/>
        </w:rPr>
        <w:t>Central Institute of Indian Languages, Mysuru under Hindi Teaching Scheme of the Department of Official Language, Ministry of Home Affairs, Govt</w:t>
      </w:r>
      <w:r w:rsidR="00C35E17" w:rsidRPr="00F06039">
        <w:rPr>
          <w:rFonts w:ascii="Book Antiqua" w:hAnsi="Book Antiqua"/>
          <w:color w:val="000000"/>
          <w:sz w:val="24"/>
          <w:szCs w:val="24"/>
        </w:rPr>
        <w:t xml:space="preserve">. </w:t>
      </w:r>
      <w:r w:rsidR="00241407" w:rsidRPr="00F06039">
        <w:rPr>
          <w:rFonts w:ascii="Book Antiqua" w:hAnsi="Book Antiqua"/>
          <w:color w:val="000000"/>
          <w:sz w:val="24"/>
          <w:szCs w:val="24"/>
        </w:rPr>
        <w:t>o</w:t>
      </w:r>
      <w:r w:rsidR="00C35E17" w:rsidRPr="00F06039">
        <w:rPr>
          <w:rFonts w:ascii="Book Antiqua" w:hAnsi="Book Antiqua"/>
          <w:color w:val="000000"/>
          <w:sz w:val="24"/>
          <w:szCs w:val="24"/>
        </w:rPr>
        <w:t>f India as detailed in table</w:t>
      </w:r>
      <w:r w:rsidR="00EB190C" w:rsidRPr="00F06039">
        <w:rPr>
          <w:rFonts w:ascii="Book Antiqua" w:hAnsi="Book Antiqua"/>
          <w:color w:val="000000"/>
          <w:sz w:val="24"/>
          <w:szCs w:val="24"/>
        </w:rPr>
        <w:t>1.</w:t>
      </w:r>
    </w:p>
    <w:p w14:paraId="67F61928" w14:textId="77777777" w:rsidR="00EB190C" w:rsidRPr="00F06039" w:rsidRDefault="00EB190C" w:rsidP="00E32360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color w:val="000000"/>
          <w:sz w:val="12"/>
          <w:szCs w:val="24"/>
        </w:rPr>
      </w:pPr>
    </w:p>
    <w:p w14:paraId="6730112F" w14:textId="77777777" w:rsidR="009E34FD" w:rsidRDefault="009E34FD" w:rsidP="00D25B01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 xml:space="preserve">Table 1: Hindi </w:t>
      </w:r>
      <w:r w:rsidR="00E31B2C" w:rsidRPr="00F06039">
        <w:rPr>
          <w:rFonts w:ascii="Book Antiqua" w:hAnsi="Book Antiqua"/>
          <w:color w:val="000000"/>
          <w:sz w:val="24"/>
          <w:szCs w:val="24"/>
        </w:rPr>
        <w:t>t</w:t>
      </w:r>
      <w:r w:rsidRPr="00F06039">
        <w:rPr>
          <w:rFonts w:ascii="Book Antiqua" w:hAnsi="Book Antiqua"/>
          <w:color w:val="000000"/>
          <w:sz w:val="24"/>
          <w:szCs w:val="24"/>
        </w:rPr>
        <w:t>raining</w:t>
      </w:r>
      <w:r w:rsidR="00E31B2C" w:rsidRPr="00F06039">
        <w:rPr>
          <w:rFonts w:ascii="Book Antiqua" w:hAnsi="Book Antiqua"/>
          <w:color w:val="000000"/>
          <w:sz w:val="24"/>
          <w:szCs w:val="24"/>
        </w:rPr>
        <w:t xml:space="preserve"> for staff</w:t>
      </w:r>
    </w:p>
    <w:p w14:paraId="3A1034D5" w14:textId="77777777" w:rsidR="00F06039" w:rsidRPr="00F06039" w:rsidRDefault="00F06039" w:rsidP="00D25B01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/>
          <w:color w:val="00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4"/>
        <w:gridCol w:w="2126"/>
        <w:gridCol w:w="2808"/>
        <w:gridCol w:w="2515"/>
      </w:tblGrid>
      <w:tr w:rsidR="00D25B01" w:rsidRPr="00F06039" w14:paraId="14D783DC" w14:textId="77777777" w:rsidTr="00F06039">
        <w:trPr>
          <w:jc w:val="center"/>
        </w:trPr>
        <w:tc>
          <w:tcPr>
            <w:tcW w:w="1134" w:type="dxa"/>
          </w:tcPr>
          <w:p w14:paraId="1AC7936B" w14:textId="77777777" w:rsidR="00C744E8" w:rsidRPr="00F06039" w:rsidRDefault="00D25B01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>Sl.</w:t>
            </w:r>
          </w:p>
          <w:p w14:paraId="756F20A5" w14:textId="77777777" w:rsidR="00D25B01" w:rsidRPr="00F06039" w:rsidRDefault="00D25B01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>No.</w:t>
            </w:r>
          </w:p>
        </w:tc>
        <w:tc>
          <w:tcPr>
            <w:tcW w:w="2126" w:type="dxa"/>
          </w:tcPr>
          <w:p w14:paraId="434463A9" w14:textId="77777777" w:rsidR="00D25B01" w:rsidRPr="00F06039" w:rsidRDefault="00D25B01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>Session / Period</w:t>
            </w:r>
          </w:p>
        </w:tc>
        <w:tc>
          <w:tcPr>
            <w:tcW w:w="2808" w:type="dxa"/>
          </w:tcPr>
          <w:p w14:paraId="31B01ED7" w14:textId="77777777" w:rsidR="00D25B01" w:rsidRPr="00F06039" w:rsidRDefault="00D25B01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>Name of the Training</w:t>
            </w:r>
          </w:p>
        </w:tc>
        <w:tc>
          <w:tcPr>
            <w:tcW w:w="2515" w:type="dxa"/>
          </w:tcPr>
          <w:p w14:paraId="4C9BECC8" w14:textId="77777777" w:rsidR="00D25B01" w:rsidRPr="00F06039" w:rsidRDefault="00D25B01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b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 xml:space="preserve">No. </w:t>
            </w:r>
            <w:r w:rsidR="009F04AC"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>o</w:t>
            </w:r>
            <w:r w:rsidRPr="00F06039">
              <w:rPr>
                <w:rFonts w:ascii="Book Antiqua" w:hAnsi="Book Antiqua"/>
                <w:b/>
                <w:color w:val="000000"/>
                <w:sz w:val="24"/>
                <w:szCs w:val="24"/>
              </w:rPr>
              <w:t>f staff trained</w:t>
            </w:r>
          </w:p>
        </w:tc>
      </w:tr>
      <w:tr w:rsidR="005943AE" w:rsidRPr="00F06039" w14:paraId="662EC79B" w14:textId="77777777" w:rsidTr="00F06039">
        <w:trPr>
          <w:jc w:val="center"/>
        </w:trPr>
        <w:tc>
          <w:tcPr>
            <w:tcW w:w="1134" w:type="dxa"/>
            <w:vMerge w:val="restart"/>
          </w:tcPr>
          <w:p w14:paraId="2AEA422D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26" w:type="dxa"/>
            <w:vMerge w:val="restart"/>
          </w:tcPr>
          <w:p w14:paraId="77F9751D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Jan-May 2020</w:t>
            </w:r>
          </w:p>
        </w:tc>
        <w:tc>
          <w:tcPr>
            <w:tcW w:w="2808" w:type="dxa"/>
          </w:tcPr>
          <w:p w14:paraId="380EBF4A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ragya</w:t>
            </w:r>
          </w:p>
        </w:tc>
        <w:tc>
          <w:tcPr>
            <w:tcW w:w="2515" w:type="dxa"/>
          </w:tcPr>
          <w:p w14:paraId="28CD4723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1</w:t>
            </w:r>
          </w:p>
        </w:tc>
      </w:tr>
      <w:tr w:rsidR="005943AE" w:rsidRPr="00F06039" w14:paraId="21656B5E" w14:textId="77777777" w:rsidTr="00F06039">
        <w:trPr>
          <w:jc w:val="center"/>
        </w:trPr>
        <w:tc>
          <w:tcPr>
            <w:tcW w:w="1134" w:type="dxa"/>
            <w:vMerge/>
          </w:tcPr>
          <w:p w14:paraId="2BAC607F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0EFEC427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808" w:type="dxa"/>
          </w:tcPr>
          <w:p w14:paraId="5EB7C1BD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arangat</w:t>
            </w:r>
          </w:p>
        </w:tc>
        <w:tc>
          <w:tcPr>
            <w:tcW w:w="2515" w:type="dxa"/>
          </w:tcPr>
          <w:p w14:paraId="4A906AFE" w14:textId="77777777" w:rsidR="005943AE" w:rsidRPr="00F06039" w:rsidRDefault="005943AE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2</w:t>
            </w:r>
          </w:p>
        </w:tc>
      </w:tr>
      <w:tr w:rsidR="00F37165" w:rsidRPr="00F06039" w14:paraId="485DBACA" w14:textId="77777777" w:rsidTr="00F06039">
        <w:trPr>
          <w:jc w:val="center"/>
        </w:trPr>
        <w:tc>
          <w:tcPr>
            <w:tcW w:w="1134" w:type="dxa"/>
            <w:vMerge w:val="restart"/>
          </w:tcPr>
          <w:p w14:paraId="4AD4A780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26" w:type="dxa"/>
            <w:vMerge w:val="restart"/>
          </w:tcPr>
          <w:p w14:paraId="5B2AB5BC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July-Nov 2020</w:t>
            </w:r>
          </w:p>
        </w:tc>
        <w:tc>
          <w:tcPr>
            <w:tcW w:w="2808" w:type="dxa"/>
          </w:tcPr>
          <w:p w14:paraId="108ADE24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ragya</w:t>
            </w:r>
          </w:p>
        </w:tc>
        <w:tc>
          <w:tcPr>
            <w:tcW w:w="2515" w:type="dxa"/>
          </w:tcPr>
          <w:p w14:paraId="3A78D3AF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1</w:t>
            </w:r>
          </w:p>
        </w:tc>
      </w:tr>
      <w:tr w:rsidR="00F37165" w:rsidRPr="00F06039" w14:paraId="3912AFAC" w14:textId="77777777" w:rsidTr="00F06039">
        <w:trPr>
          <w:jc w:val="center"/>
        </w:trPr>
        <w:tc>
          <w:tcPr>
            <w:tcW w:w="1134" w:type="dxa"/>
            <w:vMerge/>
          </w:tcPr>
          <w:p w14:paraId="4ED3A588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28823D8E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808" w:type="dxa"/>
          </w:tcPr>
          <w:p w14:paraId="278040B0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arangat</w:t>
            </w:r>
          </w:p>
        </w:tc>
        <w:tc>
          <w:tcPr>
            <w:tcW w:w="2515" w:type="dxa"/>
          </w:tcPr>
          <w:p w14:paraId="7E3E5A14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2</w:t>
            </w:r>
          </w:p>
        </w:tc>
      </w:tr>
      <w:tr w:rsidR="00F37165" w:rsidRPr="00F06039" w14:paraId="4298F2B7" w14:textId="77777777" w:rsidTr="00F06039">
        <w:trPr>
          <w:jc w:val="center"/>
        </w:trPr>
        <w:tc>
          <w:tcPr>
            <w:tcW w:w="1134" w:type="dxa"/>
            <w:vMerge w:val="restart"/>
          </w:tcPr>
          <w:p w14:paraId="1CEA1D72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3</w:t>
            </w:r>
          </w:p>
        </w:tc>
        <w:tc>
          <w:tcPr>
            <w:tcW w:w="2126" w:type="dxa"/>
            <w:vMerge w:val="restart"/>
          </w:tcPr>
          <w:p w14:paraId="5C786E96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Jan-May 2021</w:t>
            </w:r>
          </w:p>
        </w:tc>
        <w:tc>
          <w:tcPr>
            <w:tcW w:w="2808" w:type="dxa"/>
          </w:tcPr>
          <w:p w14:paraId="133757F9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rabodh</w:t>
            </w:r>
          </w:p>
        </w:tc>
        <w:tc>
          <w:tcPr>
            <w:tcW w:w="2515" w:type="dxa"/>
          </w:tcPr>
          <w:p w14:paraId="4D369903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1</w:t>
            </w:r>
          </w:p>
        </w:tc>
      </w:tr>
      <w:tr w:rsidR="00F37165" w:rsidRPr="00F06039" w14:paraId="23C7AD92" w14:textId="77777777" w:rsidTr="00F06039">
        <w:trPr>
          <w:jc w:val="center"/>
        </w:trPr>
        <w:tc>
          <w:tcPr>
            <w:tcW w:w="1134" w:type="dxa"/>
            <w:vMerge/>
          </w:tcPr>
          <w:p w14:paraId="00A41C2B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32D94E40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808" w:type="dxa"/>
          </w:tcPr>
          <w:p w14:paraId="559BC2AB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ravin</w:t>
            </w:r>
          </w:p>
        </w:tc>
        <w:tc>
          <w:tcPr>
            <w:tcW w:w="2515" w:type="dxa"/>
          </w:tcPr>
          <w:p w14:paraId="53880228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1</w:t>
            </w:r>
          </w:p>
        </w:tc>
      </w:tr>
      <w:tr w:rsidR="00F37165" w:rsidRPr="00F06039" w14:paraId="512F19FE" w14:textId="77777777" w:rsidTr="00F06039">
        <w:trPr>
          <w:jc w:val="center"/>
        </w:trPr>
        <w:tc>
          <w:tcPr>
            <w:tcW w:w="1134" w:type="dxa"/>
            <w:vMerge/>
          </w:tcPr>
          <w:p w14:paraId="3E5A893D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324FC2C7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808" w:type="dxa"/>
          </w:tcPr>
          <w:p w14:paraId="38F00910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Parangat</w:t>
            </w:r>
          </w:p>
        </w:tc>
        <w:tc>
          <w:tcPr>
            <w:tcW w:w="2515" w:type="dxa"/>
          </w:tcPr>
          <w:p w14:paraId="6B986A33" w14:textId="77777777" w:rsidR="00F37165" w:rsidRPr="00F06039" w:rsidRDefault="00F37165" w:rsidP="00EE3A5A">
            <w:pPr>
              <w:tabs>
                <w:tab w:val="left" w:pos="637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F06039">
              <w:rPr>
                <w:rFonts w:ascii="Book Antiqua" w:hAnsi="Book Antiqua"/>
                <w:color w:val="000000"/>
                <w:sz w:val="24"/>
                <w:szCs w:val="24"/>
              </w:rPr>
              <w:t>1</w:t>
            </w:r>
          </w:p>
        </w:tc>
      </w:tr>
    </w:tbl>
    <w:p w14:paraId="1704FBAB" w14:textId="77777777" w:rsidR="00A46656" w:rsidRPr="00F06039" w:rsidRDefault="00A46656" w:rsidP="00A46656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color w:val="000000"/>
          <w:sz w:val="24"/>
          <w:szCs w:val="24"/>
        </w:rPr>
      </w:pPr>
    </w:p>
    <w:p w14:paraId="35379328" w14:textId="77777777" w:rsidR="00A46656" w:rsidRPr="00F06039" w:rsidRDefault="00A46656" w:rsidP="00A46656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0153CAD" w14:textId="77777777" w:rsidR="009709C6" w:rsidRPr="00F06039" w:rsidRDefault="009709C6" w:rsidP="00A46656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F06039">
        <w:rPr>
          <w:rFonts w:ascii="Book Antiqua" w:hAnsi="Book Antiqua"/>
          <w:b/>
          <w:bCs/>
          <w:sz w:val="24"/>
          <w:szCs w:val="24"/>
        </w:rPr>
        <w:t>Material Translation/ Development</w:t>
      </w:r>
    </w:p>
    <w:p w14:paraId="39C575D7" w14:textId="77777777" w:rsidR="00F56C9A" w:rsidRPr="00F06039" w:rsidRDefault="00F56C9A" w:rsidP="00A46656">
      <w:pPr>
        <w:tabs>
          <w:tab w:val="left" w:pos="6379"/>
        </w:tabs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7468D66" w14:textId="77777777" w:rsidR="00DD0ABD" w:rsidRPr="00F06039" w:rsidRDefault="009709C6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 xml:space="preserve">The </w:t>
      </w:r>
      <w:r w:rsidR="00A3228A" w:rsidRPr="00F06039">
        <w:rPr>
          <w:rFonts w:ascii="Book Antiqua" w:hAnsi="Book Antiqua"/>
          <w:color w:val="000000"/>
          <w:sz w:val="24"/>
          <w:szCs w:val="24"/>
        </w:rPr>
        <w:t>following materials</w:t>
      </w:r>
      <w:r w:rsidR="00A14F8C">
        <w:rPr>
          <w:rFonts w:ascii="Book Antiqua" w:hAnsi="Book Antiqua"/>
          <w:color w:val="000000"/>
          <w:sz w:val="24"/>
          <w:szCs w:val="24"/>
        </w:rPr>
        <w:t xml:space="preserve"> </w:t>
      </w:r>
      <w:r w:rsidR="00A3228A" w:rsidRPr="00F06039">
        <w:rPr>
          <w:rFonts w:ascii="Book Antiqua" w:hAnsi="Book Antiqua"/>
          <w:color w:val="000000"/>
          <w:sz w:val="24"/>
          <w:szCs w:val="24"/>
        </w:rPr>
        <w:t>were translated into official language during the reporting year.</w:t>
      </w:r>
    </w:p>
    <w:p w14:paraId="18AB6929" w14:textId="77777777" w:rsidR="00A3228A" w:rsidRPr="00F06039" w:rsidRDefault="00A3228A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color w:val="000000"/>
          <w:sz w:val="24"/>
          <w:szCs w:val="24"/>
        </w:rPr>
      </w:pPr>
    </w:p>
    <w:p w14:paraId="02EDFAFA" w14:textId="77777777" w:rsidR="00254669" w:rsidRPr="00F06039" w:rsidRDefault="00254669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>Administrative Reports</w:t>
      </w:r>
    </w:p>
    <w:p w14:paraId="7EC1FB52" w14:textId="77777777" w:rsidR="00254669" w:rsidRPr="00F06039" w:rsidRDefault="00CB5D06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 xml:space="preserve">AIISH </w:t>
      </w:r>
      <w:r w:rsidR="00254669" w:rsidRPr="00F06039">
        <w:rPr>
          <w:rFonts w:ascii="Book Antiqua" w:hAnsi="Book Antiqua"/>
          <w:color w:val="000000"/>
          <w:sz w:val="24"/>
          <w:szCs w:val="24"/>
        </w:rPr>
        <w:t>Hand Book 2020-21</w:t>
      </w:r>
    </w:p>
    <w:p w14:paraId="72D362F6" w14:textId="77777777" w:rsidR="00254669" w:rsidRPr="00F06039" w:rsidRDefault="00CB5D06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 xml:space="preserve">Write-up on </w:t>
      </w:r>
      <w:r w:rsidR="00254669" w:rsidRPr="00F06039">
        <w:rPr>
          <w:rFonts w:ascii="Book Antiqua" w:hAnsi="Book Antiqua"/>
          <w:color w:val="000000"/>
          <w:sz w:val="24"/>
          <w:szCs w:val="24"/>
        </w:rPr>
        <w:t>World He</w:t>
      </w:r>
      <w:r w:rsidR="00AF1421" w:rsidRPr="00F06039">
        <w:rPr>
          <w:rFonts w:ascii="Book Antiqua" w:hAnsi="Book Antiqua"/>
          <w:color w:val="000000"/>
          <w:sz w:val="24"/>
          <w:szCs w:val="24"/>
        </w:rPr>
        <w:t xml:space="preserve">aring Day-2021 </w:t>
      </w:r>
    </w:p>
    <w:p w14:paraId="328876F9" w14:textId="77777777" w:rsidR="00AF1421" w:rsidRPr="00F06039" w:rsidRDefault="00AF1421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>Annual Report 2019-20</w:t>
      </w:r>
    </w:p>
    <w:p w14:paraId="3848EED2" w14:textId="77777777" w:rsidR="00AF1421" w:rsidRPr="00F06039" w:rsidRDefault="00AF1421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>Institute Website Translation</w:t>
      </w:r>
    </w:p>
    <w:p w14:paraId="60FEC940" w14:textId="77777777" w:rsidR="00AF1421" w:rsidRPr="00F06039" w:rsidRDefault="00AF1421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>Administrative Forms</w:t>
      </w:r>
    </w:p>
    <w:p w14:paraId="297B89B9" w14:textId="77777777" w:rsidR="00AF1421" w:rsidRPr="00F06039" w:rsidRDefault="00AF1421" w:rsidP="00D36CE0">
      <w:pPr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</w:rPr>
      </w:pPr>
      <w:r w:rsidRPr="00F06039">
        <w:rPr>
          <w:rFonts w:ascii="Book Antiqua" w:hAnsi="Book Antiqua"/>
          <w:color w:val="000000"/>
          <w:sz w:val="24"/>
          <w:szCs w:val="24"/>
        </w:rPr>
        <w:t>Noting / Circulars/ Advertisement</w:t>
      </w:r>
    </w:p>
    <w:p w14:paraId="035F4026" w14:textId="77777777" w:rsidR="00FA71ED" w:rsidRPr="00F06039" w:rsidRDefault="00FA71ED" w:rsidP="00D36CE0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bCs/>
          <w:color w:val="9A0000"/>
          <w:sz w:val="24"/>
          <w:szCs w:val="24"/>
          <w:lang w:val="en-US"/>
        </w:rPr>
      </w:pPr>
    </w:p>
    <w:p w14:paraId="782C9F48" w14:textId="77777777" w:rsidR="00053E11" w:rsidRPr="00F06039" w:rsidRDefault="00053E11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24"/>
          <w:szCs w:val="24"/>
          <w:lang w:val="en-US"/>
        </w:rPr>
      </w:pPr>
      <w:r w:rsidRPr="00F06039">
        <w:rPr>
          <w:rFonts w:ascii="Book Antiqua" w:hAnsi="Book Antiqua"/>
          <w:b/>
          <w:bCs/>
          <w:color w:val="000000"/>
          <w:sz w:val="24"/>
          <w:szCs w:val="24"/>
          <w:lang w:val="en-US"/>
        </w:rPr>
        <w:t>Hindi Week Celebration</w:t>
      </w:r>
    </w:p>
    <w:p w14:paraId="62E7972C" w14:textId="77777777" w:rsidR="007E3508" w:rsidRPr="00F06039" w:rsidRDefault="007E3508" w:rsidP="002039D9">
      <w:pPr>
        <w:autoSpaceDE w:val="0"/>
        <w:autoSpaceDN w:val="0"/>
        <w:adjustRightInd w:val="0"/>
        <w:spacing w:after="0"/>
        <w:jc w:val="both"/>
        <w:rPr>
          <w:rFonts w:ascii="Book Antiqua" w:hAnsi="Book Antiqua"/>
          <w:color w:val="000000"/>
          <w:sz w:val="24"/>
          <w:szCs w:val="24"/>
          <w:lang w:val="en-US"/>
        </w:rPr>
      </w:pPr>
    </w:p>
    <w:p w14:paraId="699F634D" w14:textId="77777777" w:rsidR="00053E11" w:rsidRPr="00F06039" w:rsidRDefault="00053E11" w:rsidP="00D36CE0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F06039">
        <w:rPr>
          <w:rFonts w:ascii="Book Antiqua" w:hAnsi="Book Antiqua"/>
          <w:sz w:val="24"/>
          <w:szCs w:val="24"/>
          <w:lang w:val="en-US"/>
        </w:rPr>
        <w:t xml:space="preserve">Hindi Week was celebrated </w:t>
      </w:r>
      <w:r w:rsidR="008A78F5" w:rsidRPr="00F06039">
        <w:rPr>
          <w:rFonts w:ascii="Book Antiqua" w:hAnsi="Book Antiqua"/>
          <w:sz w:val="24"/>
          <w:szCs w:val="24"/>
          <w:lang w:val="en-US"/>
        </w:rPr>
        <w:t xml:space="preserve">at the Institute </w:t>
      </w:r>
      <w:r w:rsidR="00C706D7" w:rsidRPr="00F06039">
        <w:rPr>
          <w:rFonts w:ascii="Book Antiqua" w:hAnsi="Book Antiqua"/>
          <w:sz w:val="24"/>
          <w:szCs w:val="24"/>
          <w:lang w:val="en-US"/>
        </w:rPr>
        <w:t>from</w:t>
      </w:r>
      <w:r w:rsidR="00F06039">
        <w:rPr>
          <w:rFonts w:ascii="Book Antiqua" w:hAnsi="Book Antiqua"/>
          <w:sz w:val="24"/>
          <w:szCs w:val="24"/>
          <w:lang w:val="en-US"/>
        </w:rPr>
        <w:t xml:space="preserve"> </w:t>
      </w:r>
      <w:r w:rsidR="007E3508" w:rsidRPr="00F06039">
        <w:rPr>
          <w:rFonts w:ascii="Book Antiqua" w:hAnsi="Book Antiqua"/>
          <w:sz w:val="24"/>
          <w:szCs w:val="24"/>
          <w:lang w:val="en-US"/>
        </w:rPr>
        <w:t>8</w:t>
      </w:r>
      <w:r w:rsidR="007E3508" w:rsidRPr="00F06039">
        <w:rPr>
          <w:rFonts w:ascii="Book Antiqua" w:hAnsi="Book Antiqua"/>
          <w:sz w:val="24"/>
          <w:szCs w:val="24"/>
          <w:vertAlign w:val="superscript"/>
          <w:lang w:val="en-US"/>
        </w:rPr>
        <w:t>th</w:t>
      </w:r>
      <w:r w:rsidR="007E3508" w:rsidRPr="00F06039">
        <w:rPr>
          <w:rFonts w:ascii="Book Antiqua" w:hAnsi="Book Antiqua"/>
          <w:sz w:val="24"/>
          <w:szCs w:val="24"/>
          <w:lang w:val="en-US"/>
        </w:rPr>
        <w:t xml:space="preserve"> to 14</w:t>
      </w:r>
      <w:r w:rsidR="007E3508" w:rsidRPr="00F06039">
        <w:rPr>
          <w:rFonts w:ascii="Book Antiqua" w:hAnsi="Book Antiqua"/>
          <w:sz w:val="24"/>
          <w:szCs w:val="24"/>
          <w:vertAlign w:val="superscript"/>
          <w:lang w:val="en-US"/>
        </w:rPr>
        <w:t>th</w:t>
      </w:r>
      <w:r w:rsidR="007E3508" w:rsidRPr="00F06039">
        <w:rPr>
          <w:rFonts w:ascii="Book Antiqua" w:hAnsi="Book Antiqua"/>
          <w:sz w:val="24"/>
          <w:szCs w:val="24"/>
          <w:lang w:val="en-US"/>
        </w:rPr>
        <w:t xml:space="preserve"> Septem</w:t>
      </w:r>
      <w:r w:rsidRPr="00F06039">
        <w:rPr>
          <w:rFonts w:ascii="Book Antiqua" w:hAnsi="Book Antiqua"/>
          <w:sz w:val="24"/>
          <w:szCs w:val="24"/>
          <w:lang w:val="en-US"/>
        </w:rPr>
        <w:t>ber 20</w:t>
      </w:r>
      <w:r w:rsidR="00D2738E" w:rsidRPr="00F06039">
        <w:rPr>
          <w:rFonts w:ascii="Book Antiqua" w:hAnsi="Book Antiqua"/>
          <w:sz w:val="24"/>
          <w:szCs w:val="24"/>
          <w:lang w:val="en-US"/>
        </w:rPr>
        <w:t>20</w:t>
      </w:r>
      <w:r w:rsidRPr="00F06039">
        <w:rPr>
          <w:rFonts w:ascii="Book Antiqua" w:hAnsi="Book Antiqua"/>
          <w:sz w:val="24"/>
          <w:szCs w:val="24"/>
          <w:lang w:val="en-US"/>
        </w:rPr>
        <w:t xml:space="preserve">. </w:t>
      </w:r>
      <w:r w:rsidR="00C2745E" w:rsidRPr="00F06039">
        <w:rPr>
          <w:rFonts w:ascii="Book Antiqua" w:hAnsi="Book Antiqua"/>
          <w:sz w:val="24"/>
          <w:szCs w:val="24"/>
        </w:rPr>
        <w:t xml:space="preserve">Dr. M. Pushpavathi, Director </w:t>
      </w:r>
      <w:r w:rsidR="00CB5D06" w:rsidRPr="00F06039">
        <w:rPr>
          <w:rFonts w:ascii="Book Antiqua" w:hAnsi="Book Antiqua"/>
          <w:sz w:val="24"/>
          <w:szCs w:val="24"/>
        </w:rPr>
        <w:t>inaugurated the celebrations on 8</w:t>
      </w:r>
      <w:r w:rsidR="00CB5D06" w:rsidRPr="00F06039">
        <w:rPr>
          <w:rFonts w:ascii="Book Antiqua" w:hAnsi="Book Antiqua"/>
          <w:sz w:val="24"/>
          <w:szCs w:val="24"/>
          <w:vertAlign w:val="superscript"/>
        </w:rPr>
        <w:t>th</w:t>
      </w:r>
      <w:r w:rsidR="00CB5D06" w:rsidRPr="00F06039">
        <w:rPr>
          <w:rFonts w:ascii="Book Antiqua" w:hAnsi="Book Antiqua"/>
          <w:sz w:val="24"/>
          <w:szCs w:val="24"/>
        </w:rPr>
        <w:t xml:space="preserve"> September 2020 in virtual mode</w:t>
      </w:r>
      <w:r w:rsidR="00CB5D06" w:rsidRPr="00F06039">
        <w:rPr>
          <w:rFonts w:ascii="Book Antiqua" w:hAnsi="Book Antiqua"/>
          <w:sz w:val="24"/>
          <w:szCs w:val="24"/>
          <w:lang w:val="en-US"/>
        </w:rPr>
        <w:t xml:space="preserve">. </w:t>
      </w:r>
      <w:r w:rsidR="00C2745E" w:rsidRPr="00F06039">
        <w:rPr>
          <w:rFonts w:ascii="Book Antiqua" w:hAnsi="Book Antiqua"/>
          <w:sz w:val="24"/>
          <w:szCs w:val="24"/>
        </w:rPr>
        <w:t xml:space="preserve">Dr. S. Ramkumar, Chief Administrative Officer </w:t>
      </w:r>
      <w:r w:rsidR="00CB5D06" w:rsidRPr="00F06039">
        <w:rPr>
          <w:rFonts w:ascii="Book Antiqua" w:hAnsi="Book Antiqua"/>
          <w:sz w:val="24"/>
          <w:szCs w:val="24"/>
        </w:rPr>
        <w:t xml:space="preserve">was present on the occasion. </w:t>
      </w:r>
      <w:r w:rsidR="008A78F5" w:rsidRPr="00F06039">
        <w:rPr>
          <w:rFonts w:ascii="Book Antiqua" w:hAnsi="Book Antiqua"/>
          <w:sz w:val="24"/>
          <w:szCs w:val="24"/>
        </w:rPr>
        <w:t xml:space="preserve">Various competitions </w:t>
      </w:r>
      <w:r w:rsidR="00481914" w:rsidRPr="00F06039">
        <w:rPr>
          <w:rFonts w:ascii="Book Antiqua" w:hAnsi="Book Antiqua"/>
          <w:sz w:val="24"/>
          <w:szCs w:val="24"/>
        </w:rPr>
        <w:t>such as essay writing,</w:t>
      </w:r>
      <w:r w:rsidR="00A14F8C">
        <w:rPr>
          <w:rFonts w:ascii="Book Antiqua" w:hAnsi="Book Antiqua"/>
          <w:sz w:val="24"/>
          <w:szCs w:val="24"/>
        </w:rPr>
        <w:t xml:space="preserve"> </w:t>
      </w:r>
      <w:r w:rsidR="00481914" w:rsidRPr="00F06039">
        <w:rPr>
          <w:rFonts w:ascii="Book Antiqua" w:hAnsi="Book Antiqua"/>
          <w:sz w:val="24"/>
          <w:szCs w:val="24"/>
        </w:rPr>
        <w:t xml:space="preserve">pick and speak, general knowledge quiz </w:t>
      </w:r>
      <w:proofErr w:type="gramStart"/>
      <w:r w:rsidR="008A78F5" w:rsidRPr="00F06039">
        <w:rPr>
          <w:rFonts w:ascii="Book Antiqua" w:hAnsi="Book Antiqua"/>
          <w:sz w:val="24"/>
          <w:szCs w:val="24"/>
        </w:rPr>
        <w:lastRenderedPageBreak/>
        <w:t>were</w:t>
      </w:r>
      <w:proofErr w:type="gramEnd"/>
      <w:r w:rsidR="008A78F5" w:rsidRPr="00F06039">
        <w:rPr>
          <w:rFonts w:ascii="Book Antiqua" w:hAnsi="Book Antiqua"/>
          <w:sz w:val="24"/>
          <w:szCs w:val="24"/>
        </w:rPr>
        <w:t xml:space="preserve"> held for the staff and JRFs under two categories, native </w:t>
      </w:r>
      <w:r w:rsidR="00BF02E0" w:rsidRPr="00F06039">
        <w:rPr>
          <w:rFonts w:ascii="Book Antiqua" w:hAnsi="Book Antiqua"/>
          <w:sz w:val="24"/>
          <w:szCs w:val="24"/>
        </w:rPr>
        <w:t>Hindi</w:t>
      </w:r>
      <w:r w:rsidR="008A78F5" w:rsidRPr="00F06039">
        <w:rPr>
          <w:rFonts w:ascii="Book Antiqua" w:hAnsi="Book Antiqua"/>
          <w:sz w:val="24"/>
          <w:szCs w:val="24"/>
        </w:rPr>
        <w:t xml:space="preserve"> speakers and non-native </w:t>
      </w:r>
      <w:r w:rsidR="00BF02E0" w:rsidRPr="00F06039">
        <w:rPr>
          <w:rFonts w:ascii="Book Antiqua" w:hAnsi="Book Antiqua"/>
          <w:sz w:val="24"/>
          <w:szCs w:val="24"/>
        </w:rPr>
        <w:t>Hindi</w:t>
      </w:r>
      <w:r w:rsidR="00476DA5">
        <w:rPr>
          <w:rFonts w:ascii="Book Antiqua" w:hAnsi="Book Antiqua"/>
          <w:sz w:val="24"/>
          <w:szCs w:val="24"/>
        </w:rPr>
        <w:t xml:space="preserve"> </w:t>
      </w:r>
      <w:r w:rsidR="008A78F5" w:rsidRPr="00F06039">
        <w:rPr>
          <w:rFonts w:ascii="Book Antiqua" w:hAnsi="Book Antiqua"/>
          <w:sz w:val="24"/>
          <w:szCs w:val="24"/>
        </w:rPr>
        <w:t>speakers.</w:t>
      </w:r>
      <w:r w:rsidR="00476DA5">
        <w:rPr>
          <w:rFonts w:ascii="Book Antiqua" w:hAnsi="Book Antiqua"/>
          <w:sz w:val="24"/>
          <w:szCs w:val="24"/>
        </w:rPr>
        <w:t xml:space="preserve"> </w:t>
      </w:r>
      <w:r w:rsidR="00481914" w:rsidRPr="00F06039">
        <w:rPr>
          <w:rStyle w:val="Emphasis"/>
          <w:rFonts w:ascii="Book Antiqua" w:hAnsi="Book Antiqua"/>
          <w:i w:val="0"/>
          <w:iCs w:val="0"/>
          <w:sz w:val="24"/>
          <w:szCs w:val="24"/>
          <w:shd w:val="clear" w:color="auto" w:fill="FFFFFF"/>
        </w:rPr>
        <w:t>Cash prizes were awarded to the winners</w:t>
      </w:r>
      <w:r w:rsidR="00481914" w:rsidRPr="00F06039">
        <w:rPr>
          <w:rFonts w:ascii="Book Antiqua" w:hAnsi="Book Antiqua"/>
          <w:sz w:val="24"/>
          <w:szCs w:val="24"/>
          <w:shd w:val="clear" w:color="auto" w:fill="FFFFFF"/>
        </w:rPr>
        <w:t> of the competition</w:t>
      </w:r>
      <w:r w:rsidR="00E33C5A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481914" w:rsidRPr="00F06039">
        <w:rPr>
          <w:rFonts w:ascii="Book Antiqua" w:hAnsi="Book Antiqua"/>
          <w:sz w:val="24"/>
          <w:szCs w:val="24"/>
        </w:rPr>
        <w:t xml:space="preserve">during </w:t>
      </w:r>
      <w:r w:rsidR="008A78F5" w:rsidRPr="00F06039">
        <w:rPr>
          <w:rFonts w:ascii="Book Antiqua" w:hAnsi="Book Antiqua"/>
          <w:sz w:val="24"/>
          <w:szCs w:val="24"/>
        </w:rPr>
        <w:t>the valedictory function.</w:t>
      </w:r>
      <w:r w:rsidR="00E33C5A">
        <w:rPr>
          <w:rFonts w:ascii="Book Antiqua" w:hAnsi="Book Antiqua"/>
          <w:sz w:val="24"/>
          <w:szCs w:val="24"/>
        </w:rPr>
        <w:t xml:space="preserve"> </w:t>
      </w:r>
      <w:r w:rsidR="00481914" w:rsidRPr="00F06039">
        <w:rPr>
          <w:rFonts w:ascii="Book Antiqua" w:hAnsi="Book Antiqua"/>
          <w:sz w:val="24"/>
          <w:szCs w:val="24"/>
        </w:rPr>
        <w:t>Also, t</w:t>
      </w:r>
      <w:r w:rsidR="008A78F5" w:rsidRPr="00F06039">
        <w:rPr>
          <w:rFonts w:ascii="Book Antiqua" w:hAnsi="Book Antiqua"/>
          <w:sz w:val="24"/>
          <w:szCs w:val="24"/>
        </w:rPr>
        <w:t>he organizers</w:t>
      </w:r>
      <w:r w:rsidR="00481914" w:rsidRPr="00F06039">
        <w:rPr>
          <w:rFonts w:ascii="Book Antiqua" w:hAnsi="Book Antiqua"/>
          <w:sz w:val="24"/>
          <w:szCs w:val="24"/>
        </w:rPr>
        <w:t xml:space="preserve"> of the Hindi week and </w:t>
      </w:r>
      <w:r w:rsidR="00CB5D06" w:rsidRPr="00F06039">
        <w:rPr>
          <w:rFonts w:ascii="Book Antiqua" w:hAnsi="Book Antiqua"/>
          <w:sz w:val="24"/>
          <w:szCs w:val="24"/>
        </w:rPr>
        <w:t xml:space="preserve">the </w:t>
      </w:r>
      <w:r w:rsidR="008A78F5" w:rsidRPr="00F06039">
        <w:rPr>
          <w:rFonts w:ascii="Book Antiqua" w:hAnsi="Book Antiqua"/>
          <w:sz w:val="24"/>
          <w:szCs w:val="24"/>
        </w:rPr>
        <w:t xml:space="preserve">judges </w:t>
      </w:r>
      <w:r w:rsidR="00481914" w:rsidRPr="00F06039">
        <w:rPr>
          <w:rFonts w:ascii="Book Antiqua" w:hAnsi="Book Antiqua"/>
          <w:sz w:val="24"/>
          <w:szCs w:val="24"/>
        </w:rPr>
        <w:t>of the competitions were honoured</w:t>
      </w:r>
      <w:r w:rsidR="008A78F5" w:rsidRPr="00F06039">
        <w:rPr>
          <w:rFonts w:ascii="Book Antiqua" w:hAnsi="Book Antiqua"/>
          <w:sz w:val="24"/>
          <w:szCs w:val="24"/>
        </w:rPr>
        <w:t xml:space="preserve"> with </w:t>
      </w:r>
      <w:r w:rsidR="00481914" w:rsidRPr="00F06039">
        <w:rPr>
          <w:rFonts w:ascii="Book Antiqua" w:hAnsi="Book Antiqua"/>
          <w:sz w:val="24"/>
          <w:szCs w:val="24"/>
        </w:rPr>
        <w:t>c</w:t>
      </w:r>
      <w:r w:rsidR="008A78F5" w:rsidRPr="00F06039">
        <w:rPr>
          <w:rFonts w:ascii="Book Antiqua" w:hAnsi="Book Antiqua"/>
          <w:sz w:val="24"/>
          <w:szCs w:val="24"/>
        </w:rPr>
        <w:t>ertificates</w:t>
      </w:r>
      <w:r w:rsidR="00481914" w:rsidRPr="00F06039">
        <w:rPr>
          <w:rFonts w:ascii="Book Antiqua" w:hAnsi="Book Antiqua"/>
          <w:sz w:val="24"/>
          <w:szCs w:val="24"/>
        </w:rPr>
        <w:t xml:space="preserve"> of appreciation</w:t>
      </w:r>
      <w:r w:rsidR="008A78F5" w:rsidRPr="00F06039">
        <w:rPr>
          <w:rFonts w:ascii="Book Antiqua" w:hAnsi="Book Antiqua"/>
          <w:sz w:val="24"/>
          <w:szCs w:val="24"/>
        </w:rPr>
        <w:t>.</w:t>
      </w:r>
    </w:p>
    <w:p w14:paraId="22B16587" w14:textId="77777777" w:rsidR="001E5E12" w:rsidRPr="00F06039" w:rsidRDefault="001E5E12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sz w:val="24"/>
          <w:szCs w:val="24"/>
          <w:lang w:bidi="hi-IN"/>
        </w:rPr>
      </w:pPr>
    </w:p>
    <w:p w14:paraId="0A90BCBF" w14:textId="77777777" w:rsidR="001E5E12" w:rsidRPr="00F06039" w:rsidRDefault="001E5E12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24"/>
          <w:szCs w:val="24"/>
          <w:lang w:val="en-US"/>
        </w:rPr>
      </w:pPr>
      <w:r w:rsidRPr="00F06039">
        <w:rPr>
          <w:rFonts w:ascii="Book Antiqua" w:hAnsi="Book Antiqua"/>
          <w:b/>
          <w:bCs/>
          <w:color w:val="000000"/>
          <w:sz w:val="24"/>
          <w:szCs w:val="24"/>
          <w:lang w:val="en-US"/>
        </w:rPr>
        <w:t>Word-a-day in Hindi</w:t>
      </w:r>
    </w:p>
    <w:p w14:paraId="6DA5908C" w14:textId="77777777" w:rsidR="00A9565F" w:rsidRPr="00F06039" w:rsidRDefault="00A9565F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24"/>
          <w:szCs w:val="24"/>
          <w:lang w:val="en-US"/>
        </w:rPr>
      </w:pPr>
    </w:p>
    <w:p w14:paraId="03A74EAA" w14:textId="77777777" w:rsidR="001E5E12" w:rsidRPr="00F06039" w:rsidRDefault="001E5E12" w:rsidP="00476DA5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color w:val="000000"/>
          <w:sz w:val="24"/>
          <w:szCs w:val="24"/>
          <w:lang w:val="en-US"/>
        </w:rPr>
      </w:pPr>
      <w:r w:rsidRPr="00F06039">
        <w:rPr>
          <w:rFonts w:ascii="Book Antiqua" w:hAnsi="Book Antiqua"/>
          <w:color w:val="000000"/>
          <w:sz w:val="24"/>
          <w:szCs w:val="24"/>
          <w:lang w:val="en-US"/>
        </w:rPr>
        <w:t>Words on progressive use of Hindi in bilingual were displayed at Departments/ Sections on a regular basis throughout the year.</w:t>
      </w:r>
    </w:p>
    <w:p w14:paraId="4481705A" w14:textId="77777777" w:rsidR="004471FA" w:rsidRDefault="004471FA" w:rsidP="003E05F7">
      <w:pPr>
        <w:pStyle w:val="ListParagraph"/>
        <w:spacing w:after="0" w:line="360" w:lineRule="auto"/>
        <w:ind w:left="0"/>
        <w:jc w:val="both"/>
        <w:rPr>
          <w:rFonts w:ascii="Book Antiqua" w:hAnsi="Book Antiqua"/>
          <w:b/>
          <w:bCs/>
          <w:sz w:val="24"/>
          <w:szCs w:val="24"/>
        </w:rPr>
      </w:pPr>
    </w:p>
    <w:p w14:paraId="34C0070F" w14:textId="77777777" w:rsidR="003E05F7" w:rsidRPr="00F06039" w:rsidRDefault="003E05F7" w:rsidP="003E05F7">
      <w:pPr>
        <w:pStyle w:val="ListParagraph"/>
        <w:spacing w:after="0" w:line="360" w:lineRule="auto"/>
        <w:ind w:left="0"/>
        <w:jc w:val="both"/>
        <w:rPr>
          <w:rFonts w:ascii="Book Antiqua" w:hAnsi="Book Antiqua"/>
          <w:b/>
          <w:bCs/>
          <w:sz w:val="24"/>
          <w:szCs w:val="24"/>
        </w:rPr>
      </w:pPr>
      <w:r w:rsidRPr="00F06039">
        <w:rPr>
          <w:rFonts w:ascii="Book Antiqua" w:hAnsi="Book Antiqua"/>
          <w:b/>
          <w:bCs/>
          <w:sz w:val="24"/>
          <w:szCs w:val="24"/>
        </w:rPr>
        <w:t xml:space="preserve">Meetings </w:t>
      </w:r>
      <w:r w:rsidR="00BD111F" w:rsidRPr="00F06039">
        <w:rPr>
          <w:rFonts w:ascii="Book Antiqua" w:hAnsi="Book Antiqua"/>
          <w:b/>
          <w:bCs/>
          <w:sz w:val="24"/>
          <w:szCs w:val="24"/>
        </w:rPr>
        <w:t>conducted</w:t>
      </w:r>
    </w:p>
    <w:p w14:paraId="45DBA689" w14:textId="77777777" w:rsidR="003E05F7" w:rsidRPr="00F06039" w:rsidRDefault="003E05F7" w:rsidP="003E05F7">
      <w:pPr>
        <w:pStyle w:val="ListParagraph"/>
        <w:spacing w:after="0" w:line="360" w:lineRule="auto"/>
        <w:ind w:left="0"/>
        <w:jc w:val="both"/>
        <w:rPr>
          <w:rFonts w:ascii="Book Antiqua" w:hAnsi="Book Antiqua"/>
          <w:sz w:val="24"/>
          <w:szCs w:val="24"/>
        </w:rPr>
      </w:pPr>
      <w:r w:rsidRPr="00F06039">
        <w:rPr>
          <w:rFonts w:ascii="Book Antiqua" w:hAnsi="Book Antiqua"/>
          <w:sz w:val="24"/>
          <w:szCs w:val="24"/>
        </w:rPr>
        <w:t>The official language implementation meetings held during the reporting year are given in table 2</w:t>
      </w:r>
      <w:r w:rsidR="00925356">
        <w:rPr>
          <w:rFonts w:ascii="Book Antiqua" w:hAnsi="Book Antiqua"/>
          <w:sz w:val="24"/>
          <w:szCs w:val="24"/>
        </w:rPr>
        <w:t>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6"/>
        <w:gridCol w:w="3375"/>
        <w:gridCol w:w="2835"/>
      </w:tblGrid>
      <w:tr w:rsidR="00C66806" w:rsidRPr="00F06039" w14:paraId="46A13CB5" w14:textId="77777777" w:rsidTr="00476DA5">
        <w:trPr>
          <w:jc w:val="center"/>
        </w:trPr>
        <w:tc>
          <w:tcPr>
            <w:tcW w:w="616" w:type="dxa"/>
            <w:shd w:val="clear" w:color="auto" w:fill="auto"/>
          </w:tcPr>
          <w:p w14:paraId="1690B8AD" w14:textId="77777777" w:rsidR="00470B25" w:rsidRPr="00F06039" w:rsidRDefault="003E05F7" w:rsidP="00CB5D06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Sl.</w:t>
            </w:r>
          </w:p>
          <w:p w14:paraId="490995B2" w14:textId="77777777" w:rsidR="003E05F7" w:rsidRPr="00F06039" w:rsidRDefault="003E05F7" w:rsidP="00CB5D06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3375" w:type="dxa"/>
            <w:shd w:val="clear" w:color="auto" w:fill="auto"/>
          </w:tcPr>
          <w:p w14:paraId="0FC0A722" w14:textId="77777777" w:rsidR="003E05F7" w:rsidRPr="00F06039" w:rsidRDefault="00CB5D06" w:rsidP="00CB5D06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Meeting</w:t>
            </w:r>
          </w:p>
        </w:tc>
        <w:tc>
          <w:tcPr>
            <w:tcW w:w="2835" w:type="dxa"/>
            <w:shd w:val="clear" w:color="auto" w:fill="auto"/>
          </w:tcPr>
          <w:p w14:paraId="6CD8722E" w14:textId="77777777" w:rsidR="003E05F7" w:rsidRPr="00F06039" w:rsidRDefault="00CB5D06" w:rsidP="00CB5D06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Date</w:t>
            </w:r>
          </w:p>
        </w:tc>
      </w:tr>
      <w:tr w:rsidR="00C66806" w:rsidRPr="00F06039" w14:paraId="1E6874E7" w14:textId="77777777" w:rsidTr="00476DA5">
        <w:trPr>
          <w:trHeight w:val="300"/>
          <w:jc w:val="center"/>
        </w:trPr>
        <w:tc>
          <w:tcPr>
            <w:tcW w:w="616" w:type="dxa"/>
            <w:vMerge w:val="restart"/>
            <w:shd w:val="clear" w:color="auto" w:fill="auto"/>
          </w:tcPr>
          <w:p w14:paraId="32A2B81B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A</w:t>
            </w:r>
          </w:p>
        </w:tc>
        <w:tc>
          <w:tcPr>
            <w:tcW w:w="6210" w:type="dxa"/>
            <w:gridSpan w:val="2"/>
            <w:shd w:val="clear" w:color="auto" w:fill="auto"/>
          </w:tcPr>
          <w:p w14:paraId="277DC12C" w14:textId="77777777" w:rsidR="003E05F7" w:rsidRPr="00F06039" w:rsidRDefault="003E05F7" w:rsidP="00C53E9A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Quarterly OLIC Meeting</w:t>
            </w:r>
          </w:p>
        </w:tc>
      </w:tr>
      <w:tr w:rsidR="00C66806" w:rsidRPr="00F06039" w14:paraId="1BA4B84A" w14:textId="77777777" w:rsidTr="00476DA5">
        <w:trPr>
          <w:trHeight w:val="324"/>
          <w:jc w:val="center"/>
        </w:trPr>
        <w:tc>
          <w:tcPr>
            <w:tcW w:w="616" w:type="dxa"/>
            <w:vMerge/>
            <w:shd w:val="clear" w:color="auto" w:fill="auto"/>
          </w:tcPr>
          <w:p w14:paraId="28597313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375" w:type="dxa"/>
            <w:shd w:val="clear" w:color="auto" w:fill="auto"/>
          </w:tcPr>
          <w:p w14:paraId="0AA05960" w14:textId="77777777" w:rsidR="003E05F7" w:rsidRPr="00F06039" w:rsidRDefault="00C53E9A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1</w:t>
            </w:r>
            <w:r w:rsidRPr="00F06039">
              <w:rPr>
                <w:rFonts w:ascii="Book Antiqua" w:hAnsi="Book Antiqua"/>
                <w:sz w:val="24"/>
                <w:szCs w:val="24"/>
                <w:vertAlign w:val="superscript"/>
              </w:rPr>
              <w:t>st</w:t>
            </w:r>
            <w:r w:rsidR="003E05F7" w:rsidRPr="00F06039">
              <w:rPr>
                <w:rFonts w:ascii="Book Antiqua" w:hAnsi="Book Antiqua"/>
                <w:sz w:val="24"/>
                <w:szCs w:val="24"/>
              </w:rPr>
              <w:t>Meeting</w:t>
            </w:r>
          </w:p>
        </w:tc>
        <w:tc>
          <w:tcPr>
            <w:tcW w:w="2835" w:type="dxa"/>
            <w:shd w:val="clear" w:color="auto" w:fill="auto"/>
          </w:tcPr>
          <w:p w14:paraId="44917790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17.08.2020</w:t>
            </w:r>
          </w:p>
        </w:tc>
      </w:tr>
      <w:tr w:rsidR="00C66806" w:rsidRPr="00F06039" w14:paraId="0D1B0914" w14:textId="77777777" w:rsidTr="00476DA5">
        <w:trPr>
          <w:trHeight w:val="243"/>
          <w:jc w:val="center"/>
        </w:trPr>
        <w:tc>
          <w:tcPr>
            <w:tcW w:w="616" w:type="dxa"/>
            <w:vMerge/>
            <w:shd w:val="clear" w:color="auto" w:fill="auto"/>
          </w:tcPr>
          <w:p w14:paraId="193EB4B8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375" w:type="dxa"/>
            <w:shd w:val="clear" w:color="auto" w:fill="auto"/>
          </w:tcPr>
          <w:p w14:paraId="15A7B569" w14:textId="77777777" w:rsidR="003E05F7" w:rsidRPr="00F06039" w:rsidRDefault="00C53E9A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2</w:t>
            </w:r>
            <w:r w:rsidRPr="00F06039">
              <w:rPr>
                <w:rFonts w:ascii="Book Antiqua" w:hAnsi="Book Antiqua"/>
                <w:sz w:val="24"/>
                <w:szCs w:val="24"/>
                <w:vertAlign w:val="superscript"/>
              </w:rPr>
              <w:t>nd</w:t>
            </w:r>
            <w:r w:rsidR="003E05F7" w:rsidRPr="00F06039">
              <w:rPr>
                <w:rFonts w:ascii="Book Antiqua" w:hAnsi="Book Antiqua"/>
                <w:sz w:val="24"/>
                <w:szCs w:val="24"/>
              </w:rPr>
              <w:t xml:space="preserve">Meeting </w:t>
            </w:r>
          </w:p>
        </w:tc>
        <w:tc>
          <w:tcPr>
            <w:tcW w:w="2835" w:type="dxa"/>
            <w:shd w:val="clear" w:color="auto" w:fill="auto"/>
          </w:tcPr>
          <w:p w14:paraId="5DE74A52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14.10.2020</w:t>
            </w:r>
          </w:p>
        </w:tc>
      </w:tr>
      <w:tr w:rsidR="00C66806" w:rsidRPr="00F06039" w14:paraId="002E611E" w14:textId="77777777" w:rsidTr="00476DA5">
        <w:trPr>
          <w:trHeight w:val="249"/>
          <w:jc w:val="center"/>
        </w:trPr>
        <w:tc>
          <w:tcPr>
            <w:tcW w:w="616" w:type="dxa"/>
            <w:vMerge/>
            <w:shd w:val="clear" w:color="auto" w:fill="auto"/>
          </w:tcPr>
          <w:p w14:paraId="6137FD36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375" w:type="dxa"/>
            <w:shd w:val="clear" w:color="auto" w:fill="auto"/>
          </w:tcPr>
          <w:p w14:paraId="3BF9DC41" w14:textId="77777777" w:rsidR="003E05F7" w:rsidRPr="00F06039" w:rsidRDefault="00C53E9A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3</w:t>
            </w:r>
            <w:r w:rsidRPr="00F06039">
              <w:rPr>
                <w:rFonts w:ascii="Book Antiqua" w:hAnsi="Book Antiqua"/>
                <w:sz w:val="24"/>
                <w:szCs w:val="24"/>
                <w:vertAlign w:val="superscript"/>
              </w:rPr>
              <w:t>rd</w:t>
            </w:r>
            <w:r w:rsidR="003E05F7" w:rsidRPr="00F06039">
              <w:rPr>
                <w:rFonts w:ascii="Book Antiqua" w:hAnsi="Book Antiqua"/>
                <w:sz w:val="24"/>
                <w:szCs w:val="24"/>
              </w:rPr>
              <w:t xml:space="preserve">Meeting </w:t>
            </w:r>
          </w:p>
        </w:tc>
        <w:tc>
          <w:tcPr>
            <w:tcW w:w="2835" w:type="dxa"/>
            <w:shd w:val="clear" w:color="auto" w:fill="auto"/>
          </w:tcPr>
          <w:p w14:paraId="7B838912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18.01.2021</w:t>
            </w:r>
          </w:p>
        </w:tc>
      </w:tr>
      <w:tr w:rsidR="00C66806" w:rsidRPr="00F06039" w14:paraId="487BDD55" w14:textId="77777777" w:rsidTr="00476DA5">
        <w:trPr>
          <w:trHeight w:val="330"/>
          <w:jc w:val="center"/>
        </w:trPr>
        <w:tc>
          <w:tcPr>
            <w:tcW w:w="616" w:type="dxa"/>
            <w:vMerge w:val="restart"/>
            <w:shd w:val="clear" w:color="auto" w:fill="auto"/>
          </w:tcPr>
          <w:p w14:paraId="0E506CD4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B</w:t>
            </w:r>
          </w:p>
        </w:tc>
        <w:tc>
          <w:tcPr>
            <w:tcW w:w="6210" w:type="dxa"/>
            <w:gridSpan w:val="2"/>
            <w:shd w:val="clear" w:color="auto" w:fill="auto"/>
          </w:tcPr>
          <w:p w14:paraId="3E6BCBF2" w14:textId="77777777" w:rsidR="003E05F7" w:rsidRPr="00F06039" w:rsidRDefault="003E05F7" w:rsidP="00C53E9A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Nodal Officers Meeting</w:t>
            </w:r>
          </w:p>
        </w:tc>
      </w:tr>
      <w:tr w:rsidR="00C66806" w:rsidRPr="00F06039" w14:paraId="4816C86D" w14:textId="77777777" w:rsidTr="00476DA5">
        <w:trPr>
          <w:trHeight w:val="345"/>
          <w:jc w:val="center"/>
        </w:trPr>
        <w:tc>
          <w:tcPr>
            <w:tcW w:w="616" w:type="dxa"/>
            <w:vMerge/>
            <w:shd w:val="clear" w:color="auto" w:fill="auto"/>
          </w:tcPr>
          <w:p w14:paraId="52E6F0CD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375" w:type="dxa"/>
            <w:shd w:val="clear" w:color="auto" w:fill="auto"/>
          </w:tcPr>
          <w:p w14:paraId="00B0CA09" w14:textId="77777777" w:rsidR="003E05F7" w:rsidRPr="00F06039" w:rsidRDefault="00C53E9A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1</w:t>
            </w:r>
            <w:r w:rsidRPr="00F06039">
              <w:rPr>
                <w:rFonts w:ascii="Book Antiqua" w:hAnsi="Book Antiqua"/>
                <w:sz w:val="24"/>
                <w:szCs w:val="24"/>
                <w:vertAlign w:val="superscript"/>
              </w:rPr>
              <w:t>st</w:t>
            </w:r>
            <w:r w:rsidRPr="00F06039">
              <w:rPr>
                <w:rFonts w:ascii="Book Antiqua" w:hAnsi="Book Antiqua"/>
                <w:sz w:val="24"/>
                <w:szCs w:val="24"/>
              </w:rPr>
              <w:t>Meeting</w:t>
            </w:r>
          </w:p>
        </w:tc>
        <w:tc>
          <w:tcPr>
            <w:tcW w:w="2835" w:type="dxa"/>
            <w:shd w:val="clear" w:color="auto" w:fill="auto"/>
          </w:tcPr>
          <w:p w14:paraId="19435B6B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25.09.2020</w:t>
            </w:r>
          </w:p>
        </w:tc>
      </w:tr>
      <w:tr w:rsidR="00C66806" w:rsidRPr="00F06039" w14:paraId="05459E1E" w14:textId="77777777" w:rsidTr="00476DA5">
        <w:trPr>
          <w:trHeight w:val="158"/>
          <w:jc w:val="center"/>
        </w:trPr>
        <w:tc>
          <w:tcPr>
            <w:tcW w:w="616" w:type="dxa"/>
            <w:vMerge/>
            <w:shd w:val="clear" w:color="auto" w:fill="auto"/>
          </w:tcPr>
          <w:p w14:paraId="2D13D78D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375" w:type="dxa"/>
            <w:shd w:val="clear" w:color="auto" w:fill="auto"/>
          </w:tcPr>
          <w:p w14:paraId="6D410533" w14:textId="77777777" w:rsidR="003E05F7" w:rsidRPr="00F06039" w:rsidRDefault="00C53E9A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2</w:t>
            </w:r>
            <w:r w:rsidRPr="00F06039">
              <w:rPr>
                <w:rFonts w:ascii="Book Antiqua" w:hAnsi="Book Antiqua"/>
                <w:sz w:val="24"/>
                <w:szCs w:val="24"/>
                <w:vertAlign w:val="superscript"/>
              </w:rPr>
              <w:t>nd</w:t>
            </w:r>
            <w:r w:rsidRPr="00F06039">
              <w:rPr>
                <w:rFonts w:ascii="Book Antiqua" w:hAnsi="Book Antiqua"/>
                <w:sz w:val="24"/>
                <w:szCs w:val="24"/>
              </w:rPr>
              <w:t>Meeting</w:t>
            </w:r>
          </w:p>
        </w:tc>
        <w:tc>
          <w:tcPr>
            <w:tcW w:w="2835" w:type="dxa"/>
            <w:shd w:val="clear" w:color="auto" w:fill="auto"/>
          </w:tcPr>
          <w:p w14:paraId="72717294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30.03.2021</w:t>
            </w:r>
          </w:p>
        </w:tc>
      </w:tr>
      <w:tr w:rsidR="00C66806" w:rsidRPr="00F06039" w14:paraId="2D630DF6" w14:textId="77777777" w:rsidTr="00476DA5">
        <w:trPr>
          <w:trHeight w:val="360"/>
          <w:jc w:val="center"/>
        </w:trPr>
        <w:tc>
          <w:tcPr>
            <w:tcW w:w="616" w:type="dxa"/>
            <w:vMerge w:val="restart"/>
            <w:shd w:val="clear" w:color="auto" w:fill="auto"/>
          </w:tcPr>
          <w:p w14:paraId="5ACF8C3C" w14:textId="77777777" w:rsidR="003E05F7" w:rsidRPr="00F06039" w:rsidRDefault="003E05F7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C</w:t>
            </w:r>
          </w:p>
        </w:tc>
        <w:tc>
          <w:tcPr>
            <w:tcW w:w="6210" w:type="dxa"/>
            <w:gridSpan w:val="2"/>
            <w:shd w:val="clear" w:color="auto" w:fill="auto"/>
          </w:tcPr>
          <w:p w14:paraId="6743C17F" w14:textId="77777777" w:rsidR="003E05F7" w:rsidRPr="00F06039" w:rsidRDefault="003E05F7" w:rsidP="00C53E9A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OL Inspection Committee </w:t>
            </w:r>
            <w:r w:rsidR="00C53E9A" w:rsidRPr="00F06039">
              <w:rPr>
                <w:rFonts w:ascii="Book Antiqua" w:hAnsi="Book Antiqua"/>
                <w:b/>
                <w:bCs/>
                <w:sz w:val="24"/>
                <w:szCs w:val="24"/>
              </w:rPr>
              <w:t>Meeting</w:t>
            </w:r>
          </w:p>
        </w:tc>
      </w:tr>
      <w:tr w:rsidR="00BD111F" w:rsidRPr="00F06039" w14:paraId="61C12DB3" w14:textId="77777777" w:rsidTr="00476DA5">
        <w:trPr>
          <w:trHeight w:val="946"/>
          <w:jc w:val="center"/>
        </w:trPr>
        <w:tc>
          <w:tcPr>
            <w:tcW w:w="616" w:type="dxa"/>
            <w:vMerge/>
            <w:shd w:val="clear" w:color="auto" w:fill="auto"/>
          </w:tcPr>
          <w:p w14:paraId="4C1B74A0" w14:textId="77777777" w:rsidR="00BD111F" w:rsidRPr="00F06039" w:rsidRDefault="00BD111F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375" w:type="dxa"/>
            <w:shd w:val="clear" w:color="auto" w:fill="auto"/>
          </w:tcPr>
          <w:p w14:paraId="54560B4B" w14:textId="77777777" w:rsidR="00BD111F" w:rsidRPr="00F06039" w:rsidRDefault="00C53E9A" w:rsidP="00470B25">
            <w:pPr>
              <w:pStyle w:val="ListParagraph"/>
              <w:spacing w:after="0" w:line="240" w:lineRule="auto"/>
              <w:ind w:left="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1</w:t>
            </w:r>
            <w:r w:rsidRPr="00F06039">
              <w:rPr>
                <w:rFonts w:ascii="Book Antiqua" w:hAnsi="Book Antiqua"/>
                <w:sz w:val="24"/>
                <w:szCs w:val="24"/>
                <w:vertAlign w:val="superscript"/>
              </w:rPr>
              <w:t>st</w:t>
            </w:r>
            <w:r w:rsidRPr="00F06039">
              <w:rPr>
                <w:rFonts w:ascii="Book Antiqua" w:hAnsi="Book Antiqua"/>
                <w:sz w:val="24"/>
                <w:szCs w:val="24"/>
              </w:rPr>
              <w:t>Meeting</w:t>
            </w:r>
          </w:p>
        </w:tc>
        <w:tc>
          <w:tcPr>
            <w:tcW w:w="2835" w:type="dxa"/>
            <w:shd w:val="clear" w:color="auto" w:fill="auto"/>
          </w:tcPr>
          <w:p w14:paraId="03FC2F0A" w14:textId="77777777" w:rsidR="00BD111F" w:rsidRPr="00F06039" w:rsidRDefault="00BD111F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29.10.2020</w:t>
            </w:r>
          </w:p>
          <w:p w14:paraId="7CA55098" w14:textId="77777777" w:rsidR="00BD111F" w:rsidRPr="00F06039" w:rsidRDefault="00BD111F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&amp;</w:t>
            </w:r>
          </w:p>
          <w:p w14:paraId="6D11DFBC" w14:textId="77777777" w:rsidR="00BD111F" w:rsidRPr="00F06039" w:rsidRDefault="00BD111F" w:rsidP="00470B25">
            <w:pPr>
              <w:pStyle w:val="ListParagraph"/>
              <w:spacing w:after="0" w:line="240" w:lineRule="auto"/>
              <w:ind w:left="0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F06039">
              <w:rPr>
                <w:rFonts w:ascii="Book Antiqua" w:hAnsi="Book Antiqua"/>
                <w:sz w:val="24"/>
                <w:szCs w:val="24"/>
              </w:rPr>
              <w:t>30.10.2020</w:t>
            </w:r>
          </w:p>
        </w:tc>
      </w:tr>
    </w:tbl>
    <w:p w14:paraId="4B03165A" w14:textId="77777777" w:rsidR="002458EA" w:rsidRPr="00F06039" w:rsidRDefault="002458EA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</w:p>
    <w:p w14:paraId="507D4ADE" w14:textId="77777777" w:rsidR="002458EA" w:rsidRPr="00F06039" w:rsidRDefault="002458EA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</w:p>
    <w:p w14:paraId="71AE0E1F" w14:textId="77777777" w:rsidR="002B1304" w:rsidRPr="00F06039" w:rsidRDefault="002B1304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F06039">
        <w:rPr>
          <w:rFonts w:ascii="Book Antiqua" w:hAnsi="Book Antiqua"/>
          <w:b/>
          <w:bCs/>
          <w:sz w:val="24"/>
          <w:szCs w:val="24"/>
        </w:rPr>
        <w:t>Meeting attended</w:t>
      </w:r>
    </w:p>
    <w:p w14:paraId="3D60B58C" w14:textId="77777777" w:rsidR="00CB5D06" w:rsidRPr="00F06039" w:rsidRDefault="00CB5D06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FF0000"/>
          <w:sz w:val="24"/>
          <w:szCs w:val="24"/>
        </w:rPr>
      </w:pPr>
    </w:p>
    <w:p w14:paraId="4221801F" w14:textId="77777777" w:rsidR="00BD111F" w:rsidRPr="00F06039" w:rsidRDefault="00BD111F" w:rsidP="00476DA5">
      <w:pPr>
        <w:numPr>
          <w:ilvl w:val="0"/>
          <w:numId w:val="11"/>
        </w:numPr>
        <w:shd w:val="clear" w:color="auto" w:fill="FFFFFF"/>
        <w:spacing w:after="0" w:line="360" w:lineRule="auto"/>
        <w:ind w:left="714" w:hanging="357"/>
        <w:jc w:val="both"/>
        <w:outlineLvl w:val="0"/>
        <w:rPr>
          <w:rFonts w:ascii="Book Antiqua" w:eastAsia="Times New Roman" w:hAnsi="Book Antiqua"/>
          <w:sz w:val="24"/>
          <w:szCs w:val="24"/>
          <w:lang w:eastAsia="en-IN"/>
        </w:rPr>
      </w:pPr>
      <w:r w:rsidRPr="00F06039">
        <w:rPr>
          <w:rFonts w:ascii="Book Antiqua" w:eastAsia="Times New Roman" w:hAnsi="Book Antiqua"/>
          <w:sz w:val="24"/>
          <w:szCs w:val="24"/>
          <w:lang w:eastAsia="en-IN"/>
        </w:rPr>
        <w:t>Sri. Anil Choudhary, the Hindi Translator, AIISH attended</w:t>
      </w:r>
      <w:r w:rsidR="00F636F2">
        <w:rPr>
          <w:rFonts w:ascii="Book Antiqua" w:eastAsia="Times New Roman" w:hAnsi="Book Antiqua"/>
          <w:sz w:val="24"/>
          <w:szCs w:val="24"/>
          <w:lang w:eastAsia="en-IN"/>
        </w:rPr>
        <w:t xml:space="preserve"> the </w:t>
      </w:r>
      <w:r w:rsidRPr="00F06039">
        <w:rPr>
          <w:rFonts w:ascii="Book Antiqua" w:eastAsia="Times New Roman" w:hAnsi="Book Antiqua"/>
          <w:sz w:val="24"/>
          <w:szCs w:val="24"/>
          <w:lang w:eastAsia="en-IN"/>
        </w:rPr>
        <w:t>Town Official Language Implementation Committee (TOLIC), Mysuru meeting held at the Central Institute of Indian Languages, Mysuru on 10</w:t>
      </w:r>
      <w:r w:rsidRPr="00F06039">
        <w:rPr>
          <w:rFonts w:ascii="Book Antiqua" w:eastAsia="Times New Roman" w:hAnsi="Book Antiqua"/>
          <w:sz w:val="24"/>
          <w:szCs w:val="24"/>
          <w:vertAlign w:val="superscript"/>
          <w:lang w:eastAsia="en-IN"/>
        </w:rPr>
        <w:t>th</w:t>
      </w:r>
      <w:r w:rsidRPr="00F06039">
        <w:rPr>
          <w:rFonts w:ascii="Book Antiqua" w:eastAsia="Times New Roman" w:hAnsi="Book Antiqua"/>
          <w:sz w:val="24"/>
          <w:szCs w:val="24"/>
          <w:lang w:eastAsia="en-IN"/>
        </w:rPr>
        <w:t xml:space="preserve"> September and 8</w:t>
      </w:r>
      <w:r w:rsidRPr="00F06039">
        <w:rPr>
          <w:rFonts w:ascii="Book Antiqua" w:eastAsia="Times New Roman" w:hAnsi="Book Antiqua"/>
          <w:sz w:val="24"/>
          <w:szCs w:val="24"/>
          <w:vertAlign w:val="superscript"/>
          <w:lang w:eastAsia="en-IN"/>
        </w:rPr>
        <w:t>th</w:t>
      </w:r>
      <w:r w:rsidRPr="00F06039">
        <w:rPr>
          <w:rFonts w:ascii="Book Antiqua" w:eastAsia="Times New Roman" w:hAnsi="Book Antiqua"/>
          <w:sz w:val="24"/>
          <w:szCs w:val="24"/>
          <w:lang w:eastAsia="en-IN"/>
        </w:rPr>
        <w:t xml:space="preserve"> December 2020.</w:t>
      </w:r>
    </w:p>
    <w:p w14:paraId="1A3CEAF3" w14:textId="77777777" w:rsidR="00894EAB" w:rsidRPr="00F06039" w:rsidRDefault="00CB5D06" w:rsidP="00476DA5">
      <w:pPr>
        <w:numPr>
          <w:ilvl w:val="0"/>
          <w:numId w:val="11"/>
        </w:num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F06039">
        <w:rPr>
          <w:rFonts w:ascii="Book Antiqua" w:eastAsia="Times New Roman" w:hAnsi="Book Antiqua"/>
          <w:sz w:val="24"/>
          <w:szCs w:val="24"/>
          <w:lang w:eastAsia="en-IN"/>
        </w:rPr>
        <w:t>Sri. Anil Choudhary, the Hindi Translator, AIISH attended</w:t>
      </w:r>
      <w:r w:rsidRPr="00F06039">
        <w:rPr>
          <w:rFonts w:ascii="Book Antiqua" w:eastAsia="Times New Roman" w:hAnsi="Book Antiqua"/>
          <w:sz w:val="24"/>
          <w:szCs w:val="24"/>
          <w:cs/>
          <w:lang w:eastAsia="en-IN" w:bidi="hi-IN"/>
        </w:rPr>
        <w:t xml:space="preserve"> the </w:t>
      </w:r>
      <w:r w:rsidRPr="00F06039">
        <w:rPr>
          <w:rFonts w:ascii="Book Antiqua" w:eastAsia="Times New Roman" w:hAnsi="Book Antiqua"/>
          <w:sz w:val="24"/>
          <w:szCs w:val="24"/>
          <w:lang w:eastAsia="en-IN"/>
        </w:rPr>
        <w:t>Official Language Implementation Committee meeting of the Ministry of Health and Family Welfare, Govt. of India under the chairmanship of Sri. Alok Saxena, Joint Secretary on 26</w:t>
      </w:r>
      <w:r w:rsidRPr="00F06039">
        <w:rPr>
          <w:rFonts w:ascii="Book Antiqua" w:eastAsia="Times New Roman" w:hAnsi="Book Antiqua"/>
          <w:sz w:val="24"/>
          <w:szCs w:val="24"/>
          <w:vertAlign w:val="superscript"/>
          <w:lang w:eastAsia="en-IN"/>
        </w:rPr>
        <w:t>th</w:t>
      </w:r>
      <w:r w:rsidRPr="00F06039">
        <w:rPr>
          <w:rFonts w:ascii="Book Antiqua" w:eastAsia="Times New Roman" w:hAnsi="Book Antiqua"/>
          <w:sz w:val="24"/>
          <w:szCs w:val="24"/>
          <w:lang w:eastAsia="en-IN"/>
        </w:rPr>
        <w:t xml:space="preserve"> March 2021.</w:t>
      </w:r>
    </w:p>
    <w:p w14:paraId="2E0E1CE8" w14:textId="77777777" w:rsidR="00476DA5" w:rsidRDefault="00476DA5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E77C5B2" w14:textId="77777777" w:rsidR="009614F9" w:rsidRPr="00F06039" w:rsidRDefault="004A1E00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F06039">
        <w:rPr>
          <w:rFonts w:ascii="Book Antiqua" w:hAnsi="Book Antiqua"/>
          <w:b/>
          <w:bCs/>
          <w:sz w:val="24"/>
          <w:szCs w:val="24"/>
          <w:lang w:val="en-US"/>
        </w:rPr>
        <w:t>Internal Award for the Best Execution of Official Language</w:t>
      </w:r>
    </w:p>
    <w:p w14:paraId="03E84091" w14:textId="77777777" w:rsidR="002458EA" w:rsidRPr="00F06039" w:rsidRDefault="002458EA" w:rsidP="00FE2941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24"/>
          <w:szCs w:val="24"/>
          <w:lang w:val="en-US"/>
        </w:rPr>
      </w:pPr>
    </w:p>
    <w:p w14:paraId="0001BABE" w14:textId="77777777" w:rsidR="004A1E00" w:rsidRPr="00F06039" w:rsidRDefault="004A1E00" w:rsidP="00FE2941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color w:val="000000"/>
          <w:sz w:val="24"/>
          <w:szCs w:val="24"/>
          <w:lang w:val="en-US"/>
        </w:rPr>
      </w:pPr>
      <w:r w:rsidRPr="00F06039">
        <w:rPr>
          <w:rFonts w:ascii="Book Antiqua" w:hAnsi="Book Antiqua"/>
          <w:color w:val="000000"/>
          <w:sz w:val="24"/>
          <w:szCs w:val="24"/>
          <w:lang w:val="en-US"/>
        </w:rPr>
        <w:t>An award was instituted for the best execution of official language among the Departments and Sections of the Institute. A Special c</w:t>
      </w:r>
      <w:r w:rsidR="00BE1792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ommittee formed by the Director, AIISH </w:t>
      </w:r>
      <w:r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adjudicated 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the </w:t>
      </w:r>
      <w:r w:rsidRPr="00F06039">
        <w:rPr>
          <w:rFonts w:ascii="Book Antiqua" w:hAnsi="Book Antiqua"/>
          <w:color w:val="000000"/>
          <w:sz w:val="24"/>
          <w:szCs w:val="24"/>
          <w:lang w:val="en-US"/>
        </w:rPr>
        <w:t>firs</w:t>
      </w:r>
      <w:r w:rsidR="00BE1792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t prize for the Department of Clinical Services and 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second price for the </w:t>
      </w:r>
      <w:r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Department of </w:t>
      </w:r>
      <w:r w:rsidR="00BE1792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Special Education </w:t>
      </w:r>
      <w:r w:rsidRPr="00F06039">
        <w:rPr>
          <w:rFonts w:ascii="Book Antiqua" w:hAnsi="Book Antiqua"/>
          <w:color w:val="000000"/>
          <w:sz w:val="24"/>
          <w:szCs w:val="24"/>
          <w:lang w:val="en-US"/>
        </w:rPr>
        <w:t>under th</w:t>
      </w:r>
      <w:r w:rsidR="003479E5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e 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>‘</w:t>
      </w:r>
      <w:r w:rsidR="003479E5" w:rsidRPr="00F06039">
        <w:rPr>
          <w:rFonts w:ascii="Book Antiqua" w:hAnsi="Book Antiqua"/>
          <w:color w:val="000000"/>
          <w:sz w:val="24"/>
          <w:szCs w:val="24"/>
          <w:lang w:val="en-US"/>
        </w:rPr>
        <w:t>Department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>’</w:t>
      </w:r>
      <w:r w:rsidR="003479E5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 category</w:t>
      </w:r>
      <w:r w:rsidR="007B23B3">
        <w:rPr>
          <w:rFonts w:ascii="Book Antiqua" w:hAnsi="Book Antiqua"/>
          <w:color w:val="000000"/>
          <w:sz w:val="24"/>
          <w:szCs w:val="24"/>
          <w:lang w:val="en-US"/>
        </w:rPr>
        <w:t xml:space="preserve"> </w:t>
      </w:r>
      <w:r w:rsidR="00165EB9" w:rsidRPr="00F06039">
        <w:rPr>
          <w:rFonts w:ascii="Book Antiqua" w:hAnsi="Book Antiqua"/>
          <w:sz w:val="24"/>
          <w:szCs w:val="24"/>
          <w:lang w:bidi="hi-IN"/>
        </w:rPr>
        <w:t>during the year 2020-21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. Under </w:t>
      </w:r>
      <w:r w:rsidR="00165EB9" w:rsidRPr="00F06039">
        <w:rPr>
          <w:rFonts w:ascii="Book Antiqua" w:hAnsi="Book Antiqua"/>
          <w:color w:val="000000"/>
          <w:sz w:val="24"/>
          <w:szCs w:val="24"/>
          <w:lang w:val="en-US"/>
        </w:rPr>
        <w:t>the ‘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Administrative Section’ Category, </w:t>
      </w:r>
      <w:r w:rsidR="003479E5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the </w:t>
      </w:r>
      <w:r w:rsidR="00BE1792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Establishment Section 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won the first price and </w:t>
      </w:r>
      <w:r w:rsidR="00BE1792" w:rsidRPr="00F06039">
        <w:rPr>
          <w:rFonts w:ascii="Book Antiqua" w:hAnsi="Book Antiqua"/>
          <w:color w:val="000000"/>
          <w:sz w:val="24"/>
          <w:szCs w:val="24"/>
          <w:lang w:val="en-US"/>
        </w:rPr>
        <w:t xml:space="preserve">Personnel Section </w:t>
      </w:r>
      <w:r w:rsidR="00BD111F" w:rsidRPr="00F06039">
        <w:rPr>
          <w:rFonts w:ascii="Book Antiqua" w:hAnsi="Book Antiqua"/>
          <w:color w:val="000000"/>
          <w:sz w:val="24"/>
          <w:szCs w:val="24"/>
          <w:lang w:val="en-US"/>
        </w:rPr>
        <w:t>won the second price</w:t>
      </w:r>
      <w:r w:rsidR="00282103" w:rsidRPr="00F06039">
        <w:rPr>
          <w:rFonts w:ascii="Book Antiqua" w:hAnsi="Book Antiqua"/>
          <w:sz w:val="24"/>
          <w:szCs w:val="24"/>
          <w:lang w:bidi="hi-IN"/>
        </w:rPr>
        <w:t>.</w:t>
      </w:r>
    </w:p>
    <w:p w14:paraId="5D65CA1D" w14:textId="77777777" w:rsidR="00552A7F" w:rsidRPr="00F06039" w:rsidRDefault="00552A7F" w:rsidP="00FE2941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color w:val="000000"/>
          <w:sz w:val="24"/>
          <w:szCs w:val="24"/>
          <w:lang w:val="en-US"/>
        </w:rPr>
      </w:pPr>
    </w:p>
    <w:p w14:paraId="25079221" w14:textId="77777777" w:rsidR="00BC25A4" w:rsidRPr="00F06039" w:rsidRDefault="00BC25A4" w:rsidP="00FE2941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Cs/>
          <w:color w:val="000000"/>
          <w:sz w:val="24"/>
          <w:szCs w:val="24"/>
          <w:lang w:val="en-US"/>
        </w:rPr>
      </w:pPr>
    </w:p>
    <w:p w14:paraId="2E7DCA4A" w14:textId="77777777" w:rsidR="00BC25A4" w:rsidRPr="00F06039" w:rsidRDefault="00BC25A4" w:rsidP="00FE2941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Cs/>
          <w:color w:val="000000"/>
          <w:sz w:val="24"/>
          <w:szCs w:val="24"/>
          <w:lang w:val="en-US"/>
        </w:rPr>
      </w:pPr>
    </w:p>
    <w:sectPr w:rsidR="00BC25A4" w:rsidRPr="00F06039" w:rsidSect="00146543">
      <w:footerReference w:type="default" r:id="rId7"/>
      <w:pgSz w:w="11906" w:h="16838"/>
      <w:pgMar w:top="1440" w:right="1440" w:bottom="1440" w:left="1440" w:header="708" w:footer="708" w:gutter="0"/>
      <w:pgNumType w:start="18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72FF2" w14:textId="77777777" w:rsidR="007C7B11" w:rsidRDefault="007C7B11" w:rsidP="00294B79">
      <w:pPr>
        <w:spacing w:after="0" w:line="240" w:lineRule="auto"/>
      </w:pPr>
      <w:r>
        <w:separator/>
      </w:r>
    </w:p>
  </w:endnote>
  <w:endnote w:type="continuationSeparator" w:id="0">
    <w:p w14:paraId="08D2A607" w14:textId="77777777" w:rsidR="007C7B11" w:rsidRDefault="007C7B11" w:rsidP="00294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1E5BE" w14:textId="77777777" w:rsidR="00294B79" w:rsidRDefault="005E29A9">
    <w:pPr>
      <w:pStyle w:val="Footer"/>
      <w:jc w:val="center"/>
    </w:pPr>
    <w:r>
      <w:fldChar w:fldCharType="begin"/>
    </w:r>
    <w:r w:rsidR="00294B79">
      <w:instrText xml:space="preserve"> PAGE   \* MERGEFORMAT </w:instrText>
    </w:r>
    <w:r>
      <w:fldChar w:fldCharType="separate"/>
    </w:r>
    <w:r w:rsidR="004471FA">
      <w:rPr>
        <w:noProof/>
      </w:rPr>
      <w:t>184</w:t>
    </w:r>
    <w:r>
      <w:fldChar w:fldCharType="end"/>
    </w:r>
  </w:p>
  <w:p w14:paraId="3EC769F0" w14:textId="77777777" w:rsidR="00294B79" w:rsidRDefault="00294B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3042C" w14:textId="77777777" w:rsidR="007C7B11" w:rsidRDefault="007C7B11" w:rsidP="00294B79">
      <w:pPr>
        <w:spacing w:after="0" w:line="240" w:lineRule="auto"/>
      </w:pPr>
      <w:r>
        <w:separator/>
      </w:r>
    </w:p>
  </w:footnote>
  <w:footnote w:type="continuationSeparator" w:id="0">
    <w:p w14:paraId="5E6C5EE2" w14:textId="77777777" w:rsidR="007C7B11" w:rsidRDefault="007C7B11" w:rsidP="00294B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C26E4"/>
    <w:multiLevelType w:val="hybridMultilevel"/>
    <w:tmpl w:val="5EA209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D5008"/>
    <w:multiLevelType w:val="hybridMultilevel"/>
    <w:tmpl w:val="4A3C5980"/>
    <w:lvl w:ilvl="0" w:tplc="C786EB0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257AC"/>
    <w:multiLevelType w:val="hybridMultilevel"/>
    <w:tmpl w:val="6DAA8B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0686A"/>
    <w:multiLevelType w:val="hybridMultilevel"/>
    <w:tmpl w:val="6C9E4754"/>
    <w:lvl w:ilvl="0" w:tplc="1C58DFE8">
      <w:start w:val="1"/>
      <w:numFmt w:val="lowerLetter"/>
      <w:lvlText w:val="(%1)"/>
      <w:lvlJc w:val="left"/>
      <w:pPr>
        <w:ind w:left="39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13" w:hanging="360"/>
      </w:pPr>
    </w:lvl>
    <w:lvl w:ilvl="2" w:tplc="4009001B" w:tentative="1">
      <w:start w:val="1"/>
      <w:numFmt w:val="lowerRoman"/>
      <w:lvlText w:val="%3."/>
      <w:lvlJc w:val="right"/>
      <w:pPr>
        <w:ind w:left="1833" w:hanging="180"/>
      </w:pPr>
    </w:lvl>
    <w:lvl w:ilvl="3" w:tplc="4009000F" w:tentative="1">
      <w:start w:val="1"/>
      <w:numFmt w:val="decimal"/>
      <w:lvlText w:val="%4."/>
      <w:lvlJc w:val="left"/>
      <w:pPr>
        <w:ind w:left="2553" w:hanging="360"/>
      </w:pPr>
    </w:lvl>
    <w:lvl w:ilvl="4" w:tplc="40090019" w:tentative="1">
      <w:start w:val="1"/>
      <w:numFmt w:val="lowerLetter"/>
      <w:lvlText w:val="%5."/>
      <w:lvlJc w:val="left"/>
      <w:pPr>
        <w:ind w:left="3273" w:hanging="360"/>
      </w:pPr>
    </w:lvl>
    <w:lvl w:ilvl="5" w:tplc="4009001B" w:tentative="1">
      <w:start w:val="1"/>
      <w:numFmt w:val="lowerRoman"/>
      <w:lvlText w:val="%6."/>
      <w:lvlJc w:val="right"/>
      <w:pPr>
        <w:ind w:left="3993" w:hanging="180"/>
      </w:pPr>
    </w:lvl>
    <w:lvl w:ilvl="6" w:tplc="4009000F" w:tentative="1">
      <w:start w:val="1"/>
      <w:numFmt w:val="decimal"/>
      <w:lvlText w:val="%7."/>
      <w:lvlJc w:val="left"/>
      <w:pPr>
        <w:ind w:left="4713" w:hanging="360"/>
      </w:pPr>
    </w:lvl>
    <w:lvl w:ilvl="7" w:tplc="40090019" w:tentative="1">
      <w:start w:val="1"/>
      <w:numFmt w:val="lowerLetter"/>
      <w:lvlText w:val="%8."/>
      <w:lvlJc w:val="left"/>
      <w:pPr>
        <w:ind w:left="5433" w:hanging="360"/>
      </w:pPr>
    </w:lvl>
    <w:lvl w:ilvl="8" w:tplc="40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4" w15:restartNumberingAfterBreak="0">
    <w:nsid w:val="45F92C22"/>
    <w:multiLevelType w:val="hybridMultilevel"/>
    <w:tmpl w:val="9FDA00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5444B2"/>
    <w:multiLevelType w:val="hybridMultilevel"/>
    <w:tmpl w:val="4A60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62DDF"/>
    <w:multiLevelType w:val="hybridMultilevel"/>
    <w:tmpl w:val="1CC28C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55EB4"/>
    <w:multiLevelType w:val="hybridMultilevel"/>
    <w:tmpl w:val="EFA42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43B89"/>
    <w:multiLevelType w:val="hybridMultilevel"/>
    <w:tmpl w:val="5E5C49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6223B3"/>
    <w:multiLevelType w:val="hybridMultilevel"/>
    <w:tmpl w:val="8E2CD348"/>
    <w:lvl w:ilvl="0" w:tplc="40090019">
      <w:start w:val="1"/>
      <w:numFmt w:val="lowerLetter"/>
      <w:lvlText w:val="%1."/>
      <w:lvlJc w:val="left"/>
      <w:pPr>
        <w:ind w:left="1080" w:hanging="360"/>
      </w:pPr>
      <w:rPr>
        <w:b/>
        <w:bCs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C2432D6"/>
    <w:multiLevelType w:val="hybridMultilevel"/>
    <w:tmpl w:val="6F7E9C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2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3"/>
  </w:num>
  <w:num w:numId="9">
    <w:abstractNumId w:val="8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MDYyMjc2NzYxMzVV0lEKTi0uzszPAykwqwUA+etLiCwAAAA="/>
  </w:docVars>
  <w:rsids>
    <w:rsidRoot w:val="009709C6"/>
    <w:rsid w:val="0000487A"/>
    <w:rsid w:val="000305EF"/>
    <w:rsid w:val="000361EA"/>
    <w:rsid w:val="0003730C"/>
    <w:rsid w:val="00053E11"/>
    <w:rsid w:val="00056CFE"/>
    <w:rsid w:val="00070E9F"/>
    <w:rsid w:val="000728CF"/>
    <w:rsid w:val="00075794"/>
    <w:rsid w:val="0008289D"/>
    <w:rsid w:val="00097896"/>
    <w:rsid w:val="000C1E26"/>
    <w:rsid w:val="00112287"/>
    <w:rsid w:val="00144223"/>
    <w:rsid w:val="00146543"/>
    <w:rsid w:val="00165EB9"/>
    <w:rsid w:val="0018625C"/>
    <w:rsid w:val="001E20C7"/>
    <w:rsid w:val="001E5E12"/>
    <w:rsid w:val="001E7439"/>
    <w:rsid w:val="001F4D5D"/>
    <w:rsid w:val="002039D9"/>
    <w:rsid w:val="00207DDE"/>
    <w:rsid w:val="00241407"/>
    <w:rsid w:val="002458EA"/>
    <w:rsid w:val="00254669"/>
    <w:rsid w:val="00282103"/>
    <w:rsid w:val="002930C1"/>
    <w:rsid w:val="00294986"/>
    <w:rsid w:val="00294B79"/>
    <w:rsid w:val="002969BE"/>
    <w:rsid w:val="002A511B"/>
    <w:rsid w:val="002B1304"/>
    <w:rsid w:val="002C436D"/>
    <w:rsid w:val="002D1AC4"/>
    <w:rsid w:val="002E26C7"/>
    <w:rsid w:val="002F0813"/>
    <w:rsid w:val="002F6348"/>
    <w:rsid w:val="003151FE"/>
    <w:rsid w:val="00330914"/>
    <w:rsid w:val="00334D07"/>
    <w:rsid w:val="00334E47"/>
    <w:rsid w:val="003479E5"/>
    <w:rsid w:val="0035020C"/>
    <w:rsid w:val="00354FAB"/>
    <w:rsid w:val="00361C14"/>
    <w:rsid w:val="00380174"/>
    <w:rsid w:val="003C67E0"/>
    <w:rsid w:val="003E05F7"/>
    <w:rsid w:val="004324C1"/>
    <w:rsid w:val="00444434"/>
    <w:rsid w:val="004471FA"/>
    <w:rsid w:val="00470B25"/>
    <w:rsid w:val="00476DA5"/>
    <w:rsid w:val="00481914"/>
    <w:rsid w:val="004A1E00"/>
    <w:rsid w:val="004A62E8"/>
    <w:rsid w:val="004E29BE"/>
    <w:rsid w:val="004F59D3"/>
    <w:rsid w:val="00532153"/>
    <w:rsid w:val="00545A83"/>
    <w:rsid w:val="00552A7F"/>
    <w:rsid w:val="00553DCE"/>
    <w:rsid w:val="00582D27"/>
    <w:rsid w:val="005943AE"/>
    <w:rsid w:val="00596C6D"/>
    <w:rsid w:val="005C3CF3"/>
    <w:rsid w:val="005D2405"/>
    <w:rsid w:val="005E29A9"/>
    <w:rsid w:val="00654273"/>
    <w:rsid w:val="006C69CB"/>
    <w:rsid w:val="006C76D2"/>
    <w:rsid w:val="00701374"/>
    <w:rsid w:val="00706502"/>
    <w:rsid w:val="0074156E"/>
    <w:rsid w:val="00750995"/>
    <w:rsid w:val="00797BB8"/>
    <w:rsid w:val="007B23B3"/>
    <w:rsid w:val="007C7B11"/>
    <w:rsid w:val="007E3508"/>
    <w:rsid w:val="007F7DCB"/>
    <w:rsid w:val="00804CCB"/>
    <w:rsid w:val="00807697"/>
    <w:rsid w:val="00821993"/>
    <w:rsid w:val="00832538"/>
    <w:rsid w:val="00847093"/>
    <w:rsid w:val="00852DEF"/>
    <w:rsid w:val="008832A2"/>
    <w:rsid w:val="00887505"/>
    <w:rsid w:val="00887BF3"/>
    <w:rsid w:val="00894EAB"/>
    <w:rsid w:val="00896B6D"/>
    <w:rsid w:val="008A73F7"/>
    <w:rsid w:val="008A78F5"/>
    <w:rsid w:val="008B29D8"/>
    <w:rsid w:val="008B6420"/>
    <w:rsid w:val="008C1E71"/>
    <w:rsid w:val="008D4E07"/>
    <w:rsid w:val="00925356"/>
    <w:rsid w:val="00947CBF"/>
    <w:rsid w:val="0095673C"/>
    <w:rsid w:val="009614F9"/>
    <w:rsid w:val="009709C6"/>
    <w:rsid w:val="00990671"/>
    <w:rsid w:val="009B1D0B"/>
    <w:rsid w:val="009E3119"/>
    <w:rsid w:val="009E34FD"/>
    <w:rsid w:val="009F04AC"/>
    <w:rsid w:val="00A01504"/>
    <w:rsid w:val="00A14F8C"/>
    <w:rsid w:val="00A168A1"/>
    <w:rsid w:val="00A311D0"/>
    <w:rsid w:val="00A3228A"/>
    <w:rsid w:val="00A46656"/>
    <w:rsid w:val="00A54E4E"/>
    <w:rsid w:val="00A70D38"/>
    <w:rsid w:val="00A903A5"/>
    <w:rsid w:val="00A9565F"/>
    <w:rsid w:val="00AB4287"/>
    <w:rsid w:val="00AC11E0"/>
    <w:rsid w:val="00AD33DD"/>
    <w:rsid w:val="00AF1421"/>
    <w:rsid w:val="00B13634"/>
    <w:rsid w:val="00B30763"/>
    <w:rsid w:val="00B729BA"/>
    <w:rsid w:val="00B84E53"/>
    <w:rsid w:val="00BB27DB"/>
    <w:rsid w:val="00BC25A4"/>
    <w:rsid w:val="00BD111F"/>
    <w:rsid w:val="00BD43FB"/>
    <w:rsid w:val="00BD563C"/>
    <w:rsid w:val="00BE1792"/>
    <w:rsid w:val="00BE74CB"/>
    <w:rsid w:val="00BF02E0"/>
    <w:rsid w:val="00BF1119"/>
    <w:rsid w:val="00C11E49"/>
    <w:rsid w:val="00C2745E"/>
    <w:rsid w:val="00C276EC"/>
    <w:rsid w:val="00C35E17"/>
    <w:rsid w:val="00C50060"/>
    <w:rsid w:val="00C53610"/>
    <w:rsid w:val="00C53E9A"/>
    <w:rsid w:val="00C66806"/>
    <w:rsid w:val="00C706D7"/>
    <w:rsid w:val="00C744E8"/>
    <w:rsid w:val="00CA1B71"/>
    <w:rsid w:val="00CB5D06"/>
    <w:rsid w:val="00CC6A95"/>
    <w:rsid w:val="00CE3EC6"/>
    <w:rsid w:val="00D05E0B"/>
    <w:rsid w:val="00D25B01"/>
    <w:rsid w:val="00D2738E"/>
    <w:rsid w:val="00D36CE0"/>
    <w:rsid w:val="00D618EC"/>
    <w:rsid w:val="00D80203"/>
    <w:rsid w:val="00DD06DB"/>
    <w:rsid w:val="00DD0ABD"/>
    <w:rsid w:val="00DE20DB"/>
    <w:rsid w:val="00DF4AEF"/>
    <w:rsid w:val="00E31B2C"/>
    <w:rsid w:val="00E32360"/>
    <w:rsid w:val="00E33C5A"/>
    <w:rsid w:val="00E80A4D"/>
    <w:rsid w:val="00EB190C"/>
    <w:rsid w:val="00EE0803"/>
    <w:rsid w:val="00EE3A5A"/>
    <w:rsid w:val="00EE7D67"/>
    <w:rsid w:val="00EF143D"/>
    <w:rsid w:val="00F06039"/>
    <w:rsid w:val="00F061C2"/>
    <w:rsid w:val="00F215D1"/>
    <w:rsid w:val="00F370A3"/>
    <w:rsid w:val="00F37165"/>
    <w:rsid w:val="00F56BF2"/>
    <w:rsid w:val="00F56C9A"/>
    <w:rsid w:val="00F636F2"/>
    <w:rsid w:val="00F75C59"/>
    <w:rsid w:val="00FA71ED"/>
    <w:rsid w:val="00FD174C"/>
    <w:rsid w:val="00FE2941"/>
    <w:rsid w:val="00FE38A8"/>
    <w:rsid w:val="00FF1BC5"/>
    <w:rsid w:val="00FF1E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E274"/>
  <w15:chartTrackingRefBased/>
  <w15:docId w15:val="{FAC2AE4A-B26F-4F39-9307-60A5DA123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A95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BD11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09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94B79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semiHidden/>
    <w:rsid w:val="00294B7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94B79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294B79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D25B0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uiPriority w:val="20"/>
    <w:qFormat/>
    <w:rsid w:val="00481914"/>
    <w:rPr>
      <w:i/>
      <w:iCs/>
    </w:rPr>
  </w:style>
  <w:style w:type="paragraph" w:styleId="NormalWeb">
    <w:name w:val="Normal (Web)"/>
    <w:basedOn w:val="Normal"/>
    <w:uiPriority w:val="99"/>
    <w:unhideWhenUsed/>
    <w:rsid w:val="00894EA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1Char">
    <w:name w:val="Heading 1 Char"/>
    <w:link w:val="Heading1"/>
    <w:uiPriority w:val="9"/>
    <w:rsid w:val="00BD111F"/>
    <w:rPr>
      <w:rFonts w:ascii="Times New Roman" w:eastAsia="Times New Roman" w:hAnsi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1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hijith Kumar</cp:lastModifiedBy>
  <cp:revision>2</cp:revision>
  <cp:lastPrinted>2019-06-06T11:04:00Z</cp:lastPrinted>
  <dcterms:created xsi:type="dcterms:W3CDTF">2021-06-26T17:16:00Z</dcterms:created>
  <dcterms:modified xsi:type="dcterms:W3CDTF">2021-06-26T17:16:00Z</dcterms:modified>
</cp:coreProperties>
</file>